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F2560" w14:textId="3AB2A770" w:rsidR="002B4A22" w:rsidRPr="007F4114" w:rsidRDefault="002B4A22" w:rsidP="002B4A22">
      <w:pPr>
        <w:pStyle w:val="NormalWeb"/>
        <w:rPr>
          <w:b/>
          <w:bCs/>
        </w:rPr>
      </w:pPr>
      <w:r w:rsidRPr="007F4114">
        <w:rPr>
          <w:b/>
          <w:bCs/>
        </w:rPr>
        <w:t>Final Exam</w:t>
      </w:r>
    </w:p>
    <w:p w14:paraId="54C9A2EC" w14:textId="2081CCDB" w:rsidR="002B4A22" w:rsidRPr="007F4114" w:rsidRDefault="002B4A22" w:rsidP="002B4A22">
      <w:pPr>
        <w:pStyle w:val="NormalWeb"/>
        <w:rPr>
          <w:b/>
          <w:bCs/>
        </w:rPr>
      </w:pPr>
      <w:r w:rsidRPr="007F4114">
        <w:rPr>
          <w:b/>
          <w:bCs/>
        </w:rPr>
        <w:t>Programming Fundamentals (CS-130-0</w:t>
      </w:r>
      <w:r w:rsidR="00B05258">
        <w:rPr>
          <w:b/>
          <w:bCs/>
        </w:rPr>
        <w:t>2</w:t>
      </w:r>
      <w:r w:rsidRPr="007F4114">
        <w:rPr>
          <w:b/>
          <w:bCs/>
        </w:rPr>
        <w:t>)</w:t>
      </w:r>
    </w:p>
    <w:p w14:paraId="567C29C6" w14:textId="56DC640C" w:rsidR="002B4A22" w:rsidRPr="007F4114" w:rsidRDefault="00B05258" w:rsidP="00696C43">
      <w:pPr>
        <w:pStyle w:val="NormalWeb"/>
        <w:rPr>
          <w:b/>
          <w:bCs/>
        </w:rPr>
      </w:pPr>
      <w:r>
        <w:rPr>
          <w:b/>
          <w:bCs/>
        </w:rPr>
        <w:t>Fall</w:t>
      </w:r>
      <w:r w:rsidR="002B4A22" w:rsidRPr="007F4114">
        <w:rPr>
          <w:b/>
          <w:bCs/>
        </w:rPr>
        <w:t xml:space="preserve"> 202</w:t>
      </w:r>
      <w:r w:rsidR="00696C43">
        <w:rPr>
          <w:b/>
          <w:bCs/>
        </w:rPr>
        <w:t>2</w:t>
      </w:r>
      <w:r w:rsidR="002B4A22" w:rsidRPr="007F4114">
        <w:rPr>
          <w:b/>
          <w:bCs/>
        </w:rPr>
        <w:t xml:space="preserve">                                                                                                    Total=100 points</w:t>
      </w:r>
      <w:r w:rsidR="00FC3A96">
        <w:rPr>
          <w:b/>
          <w:bCs/>
        </w:rPr>
        <w:t xml:space="preserve"> (3hr)</w:t>
      </w:r>
    </w:p>
    <w:p w14:paraId="745B7C4D" w14:textId="65A0AA61" w:rsidR="002B4A22" w:rsidRPr="007F4114" w:rsidRDefault="002B4A22" w:rsidP="002B4A22">
      <w:pPr>
        <w:pStyle w:val="NormalWeb"/>
        <w:rPr>
          <w:b/>
          <w:bCs/>
          <w:sz w:val="28"/>
          <w:szCs w:val="28"/>
        </w:rPr>
      </w:pPr>
      <w:r w:rsidRPr="007F4114">
        <w:rPr>
          <w:b/>
          <w:bCs/>
          <w:sz w:val="28"/>
          <w:szCs w:val="28"/>
          <w:highlight w:val="yellow"/>
        </w:rPr>
        <w:t>Name:</w:t>
      </w:r>
      <w:r w:rsidRPr="007F4114">
        <w:rPr>
          <w:b/>
          <w:bCs/>
          <w:sz w:val="28"/>
          <w:szCs w:val="28"/>
        </w:rPr>
        <w:t xml:space="preserve">        </w:t>
      </w:r>
      <w:r w:rsidR="00533401">
        <w:rPr>
          <w:b/>
          <w:bCs/>
          <w:sz w:val="28"/>
          <w:szCs w:val="28"/>
        </w:rPr>
        <w:t>Sam Kauffman</w:t>
      </w:r>
    </w:p>
    <w:p w14:paraId="4AE09180" w14:textId="17D1C4FD" w:rsidR="007F3A83" w:rsidRPr="007F4114" w:rsidRDefault="002B4A22" w:rsidP="00411BAE">
      <w:pPr>
        <w:pStyle w:val="NormalWeb"/>
        <w:spacing w:before="0" w:beforeAutospacing="0" w:after="0" w:afterAutospacing="0"/>
        <w:rPr>
          <w:b/>
          <w:bCs/>
        </w:rPr>
      </w:pPr>
      <w:r w:rsidRPr="007F4114">
        <w:rPr>
          <w:b/>
          <w:bCs/>
        </w:rPr>
        <w:t xml:space="preserve">Question 1 to </w:t>
      </w:r>
      <w:r w:rsidR="00C84EB7" w:rsidRPr="007F4114">
        <w:rPr>
          <w:b/>
          <w:bCs/>
        </w:rPr>
        <w:t>2</w:t>
      </w:r>
      <w:r w:rsidR="00B01C29">
        <w:rPr>
          <w:b/>
          <w:bCs/>
        </w:rPr>
        <w:t>8</w:t>
      </w:r>
      <w:r w:rsidRPr="007F4114">
        <w:rPr>
          <w:b/>
          <w:bCs/>
        </w:rPr>
        <w:t xml:space="preserve"> multiple choices, </w:t>
      </w:r>
      <w:r w:rsidR="004A1E9B">
        <w:rPr>
          <w:b/>
          <w:bCs/>
        </w:rPr>
        <w:t>highlight with green color also type the answer.</w:t>
      </w:r>
      <w:r w:rsidRPr="007F4114">
        <w:rPr>
          <w:b/>
          <w:bCs/>
        </w:rPr>
        <w:t xml:space="preserve">        </w:t>
      </w:r>
      <w:r w:rsidR="004A1E9B" w:rsidRPr="007F4114">
        <w:rPr>
          <w:b/>
          <w:bCs/>
        </w:rPr>
        <w:t>(</w:t>
      </w:r>
      <w:r w:rsidR="004A1E9B">
        <w:rPr>
          <w:b/>
          <w:bCs/>
        </w:rPr>
        <w:t>30</w:t>
      </w:r>
      <w:r w:rsidR="004A1E9B" w:rsidRPr="007F4114">
        <w:rPr>
          <w:b/>
          <w:bCs/>
        </w:rPr>
        <w:t xml:space="preserve"> points)</w:t>
      </w:r>
      <w:r w:rsidRPr="007F4114">
        <w:rPr>
          <w:b/>
          <w:bCs/>
        </w:rPr>
        <w:t xml:space="preserve">                                     </w:t>
      </w:r>
    </w:p>
    <w:p w14:paraId="7DC69CF6" w14:textId="6751E89B" w:rsidR="002B4A22" w:rsidRPr="007F4114" w:rsidRDefault="002B4A22" w:rsidP="00411BAE">
      <w:pPr>
        <w:pStyle w:val="NormalWeb"/>
        <w:spacing w:before="0" w:beforeAutospacing="0" w:after="0" w:afterAutospacing="0"/>
        <w:rPr>
          <w:b/>
          <w:bCs/>
        </w:rPr>
      </w:pPr>
      <w:r w:rsidRPr="007F4114">
        <w:rPr>
          <w:b/>
          <w:bCs/>
        </w:rPr>
        <w:t xml:space="preserve">Question </w:t>
      </w:r>
      <w:r w:rsidR="007F4114">
        <w:rPr>
          <w:b/>
          <w:bCs/>
        </w:rPr>
        <w:t>2</w:t>
      </w:r>
      <w:r w:rsidR="00B01C29">
        <w:rPr>
          <w:b/>
          <w:bCs/>
        </w:rPr>
        <w:t>9</w:t>
      </w:r>
      <w:r w:rsidRPr="007F4114">
        <w:rPr>
          <w:b/>
          <w:bCs/>
        </w:rPr>
        <w:t>-</w:t>
      </w:r>
      <w:r w:rsidR="00B01C29">
        <w:rPr>
          <w:b/>
          <w:bCs/>
        </w:rPr>
        <w:t>3</w:t>
      </w:r>
      <w:r w:rsidR="00BE2EBD">
        <w:rPr>
          <w:b/>
          <w:bCs/>
        </w:rPr>
        <w:t>2</w:t>
      </w:r>
      <w:r w:rsidRPr="007F4114">
        <w:rPr>
          <w:b/>
          <w:bCs/>
        </w:rPr>
        <w:t xml:space="preserve"> descriptive answers with examples                                                </w:t>
      </w:r>
      <w:r w:rsidR="004A1E9B">
        <w:rPr>
          <w:b/>
          <w:bCs/>
        </w:rPr>
        <w:t xml:space="preserve">             </w:t>
      </w:r>
      <w:r w:rsidRPr="007F4114">
        <w:rPr>
          <w:b/>
          <w:bCs/>
        </w:rPr>
        <w:t>(</w:t>
      </w:r>
      <w:r w:rsidR="00EB08B1">
        <w:rPr>
          <w:b/>
          <w:bCs/>
        </w:rPr>
        <w:t>4</w:t>
      </w:r>
      <w:r w:rsidRPr="007F4114">
        <w:rPr>
          <w:b/>
          <w:bCs/>
        </w:rPr>
        <w:t>*5 points)</w:t>
      </w:r>
    </w:p>
    <w:p w14:paraId="65AE50F9" w14:textId="49049213" w:rsidR="00411BAE" w:rsidRDefault="002B4A22" w:rsidP="00411BAE">
      <w:pPr>
        <w:pStyle w:val="NormalWeb"/>
        <w:spacing w:before="0" w:beforeAutospacing="0" w:after="0" w:afterAutospacing="0"/>
        <w:rPr>
          <w:b/>
          <w:bCs/>
        </w:rPr>
      </w:pPr>
      <w:r w:rsidRPr="007F4114">
        <w:rPr>
          <w:b/>
          <w:bCs/>
        </w:rPr>
        <w:t xml:space="preserve">Question </w:t>
      </w:r>
      <w:r w:rsidR="00034E96">
        <w:rPr>
          <w:b/>
          <w:bCs/>
        </w:rPr>
        <w:t>3</w:t>
      </w:r>
      <w:r w:rsidR="00BE2EBD">
        <w:rPr>
          <w:b/>
          <w:bCs/>
        </w:rPr>
        <w:t>3</w:t>
      </w:r>
      <w:r w:rsidR="00E4505F">
        <w:rPr>
          <w:b/>
          <w:bCs/>
        </w:rPr>
        <w:t>-3</w:t>
      </w:r>
      <w:r w:rsidR="002A67DF">
        <w:rPr>
          <w:b/>
          <w:bCs/>
        </w:rPr>
        <w:t>9</w:t>
      </w:r>
      <w:r w:rsidRPr="007F4114">
        <w:rPr>
          <w:b/>
          <w:bCs/>
        </w:rPr>
        <w:t xml:space="preserve"> programming                                                                                   </w:t>
      </w:r>
      <w:r w:rsidR="004A1E9B">
        <w:rPr>
          <w:b/>
          <w:bCs/>
        </w:rPr>
        <w:t xml:space="preserve">              </w:t>
      </w:r>
      <w:r w:rsidRPr="007F4114">
        <w:rPr>
          <w:b/>
          <w:bCs/>
        </w:rPr>
        <w:t>(</w:t>
      </w:r>
      <w:r w:rsidR="00811169">
        <w:rPr>
          <w:b/>
          <w:bCs/>
        </w:rPr>
        <w:t xml:space="preserve">50 </w:t>
      </w:r>
      <w:r w:rsidRPr="007F4114">
        <w:rPr>
          <w:b/>
          <w:bCs/>
        </w:rPr>
        <w:t xml:space="preserve">points) </w:t>
      </w:r>
    </w:p>
    <w:p w14:paraId="478088F8" w14:textId="4E81D3FC" w:rsidR="002B4A22" w:rsidRPr="007F4114" w:rsidRDefault="002B4A22" w:rsidP="00411BAE">
      <w:pPr>
        <w:pStyle w:val="NormalWeb"/>
        <w:spacing w:before="0" w:beforeAutospacing="0" w:after="0" w:afterAutospacing="0"/>
        <w:rPr>
          <w:b/>
          <w:bCs/>
        </w:rPr>
      </w:pPr>
      <w:r w:rsidRPr="007F4114">
        <w:rPr>
          <w:b/>
          <w:bCs/>
        </w:rPr>
        <w:t xml:space="preserve">          </w:t>
      </w:r>
      <w:r w:rsidRPr="007F4114">
        <w:rPr>
          <w:b/>
          <w:bCs/>
          <w:sz w:val="28"/>
          <w:szCs w:val="28"/>
        </w:rPr>
        <w:t xml:space="preserve">  </w:t>
      </w:r>
    </w:p>
    <w:p w14:paraId="291378D2" w14:textId="77777777" w:rsidR="002B4A22" w:rsidRPr="00411BAE" w:rsidRDefault="002B4A22" w:rsidP="002B4A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11BAE">
        <w:rPr>
          <w:rFonts w:ascii="Times New Roman" w:hAnsi="Times New Roman" w:cs="Times New Roman"/>
          <w:sz w:val="24"/>
          <w:szCs w:val="24"/>
        </w:rPr>
        <w:t>Random generator = new Random();</w:t>
      </w:r>
    </w:p>
    <w:p w14:paraId="6B0EEB40" w14:textId="6D977268" w:rsidR="002B4A22" w:rsidRPr="00411BAE" w:rsidRDefault="002B4A22" w:rsidP="002B4A22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      int </w:t>
      </w:r>
      <w:proofErr w:type="spellStart"/>
      <w:r w:rsidRPr="00411BAE">
        <w:rPr>
          <w:rFonts w:ascii="Times New Roman" w:hAnsi="Times New Roman" w:cs="Times New Roman"/>
          <w:b/>
          <w:bCs/>
          <w:sz w:val="24"/>
          <w:szCs w:val="24"/>
        </w:rPr>
        <w:t>randNum</w:t>
      </w:r>
      <w:proofErr w:type="spellEnd"/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r w:rsidRPr="00411BAE">
        <w:rPr>
          <w:rFonts w:ascii="Times New Roman" w:hAnsi="Times New Roman" w:cs="Times New Roman"/>
          <w:b/>
          <w:bCs/>
          <w:sz w:val="24"/>
          <w:szCs w:val="24"/>
        </w:rPr>
        <w:t>generator.nextInt</w:t>
      </w:r>
      <w:proofErr w:type="spellEnd"/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(10) + </w:t>
      </w:r>
      <w:r w:rsidR="001E4554" w:rsidRPr="00411BA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411BAE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14:paraId="3663E3B9" w14:textId="77777777" w:rsidR="002B4A22" w:rsidRPr="00411BAE" w:rsidRDefault="002B4A22" w:rsidP="002B4A22">
      <w:pPr>
        <w:rPr>
          <w:rFonts w:ascii="Times New Roman" w:hAnsi="Times New Roman" w:cs="Times New Roman"/>
          <w:sz w:val="24"/>
          <w:szCs w:val="24"/>
        </w:rPr>
      </w:pPr>
      <w:r w:rsidRPr="00411BAE">
        <w:rPr>
          <w:rFonts w:ascii="Times New Roman" w:hAnsi="Times New Roman" w:cs="Times New Roman"/>
          <w:sz w:val="24"/>
          <w:szCs w:val="24"/>
        </w:rPr>
        <w:t xml:space="preserve">       Which of the following will be true after these lines are executed?</w:t>
      </w:r>
    </w:p>
    <w:p w14:paraId="3123F238" w14:textId="68154FD4" w:rsidR="002B4A22" w:rsidRPr="007F4114" w:rsidRDefault="002B4A22" w:rsidP="002B4A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F4114">
        <w:rPr>
          <w:rFonts w:ascii="Times New Roman" w:hAnsi="Times New Roman" w:cs="Times New Roman"/>
          <w:sz w:val="24"/>
          <w:szCs w:val="24"/>
        </w:rPr>
        <w:t>randNum</w:t>
      </w:r>
      <w:proofErr w:type="spellEnd"/>
      <w:r w:rsidRPr="007F4114">
        <w:rPr>
          <w:rFonts w:ascii="Times New Roman" w:hAnsi="Times New Roman" w:cs="Times New Roman"/>
          <w:sz w:val="24"/>
          <w:szCs w:val="24"/>
        </w:rPr>
        <w:t xml:space="preserve"> will hold a number between </w:t>
      </w:r>
      <w:r w:rsidR="00605DE7" w:rsidRPr="007F4114">
        <w:rPr>
          <w:rFonts w:ascii="Times New Roman" w:hAnsi="Times New Roman" w:cs="Times New Roman"/>
          <w:sz w:val="24"/>
          <w:szCs w:val="24"/>
        </w:rPr>
        <w:t>4</w:t>
      </w:r>
      <w:r w:rsidRPr="007F4114">
        <w:rPr>
          <w:rFonts w:ascii="Times New Roman" w:hAnsi="Times New Roman" w:cs="Times New Roman"/>
          <w:sz w:val="24"/>
          <w:szCs w:val="24"/>
        </w:rPr>
        <w:t xml:space="preserve"> and 10 inclusive.</w:t>
      </w:r>
    </w:p>
    <w:p w14:paraId="4B102928" w14:textId="390D3E0B" w:rsidR="002B4A22" w:rsidRPr="007F4114" w:rsidRDefault="002B4A22" w:rsidP="002B4A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33401">
        <w:rPr>
          <w:rFonts w:ascii="Times New Roman" w:hAnsi="Times New Roman" w:cs="Times New Roman"/>
          <w:sz w:val="24"/>
          <w:szCs w:val="24"/>
          <w:highlight w:val="green"/>
        </w:rPr>
        <w:t>randNum</w:t>
      </w:r>
      <w:proofErr w:type="spellEnd"/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 will hold a number between </w:t>
      </w:r>
      <w:r w:rsidR="00605DE7" w:rsidRPr="00533401">
        <w:rPr>
          <w:rFonts w:ascii="Times New Roman" w:hAnsi="Times New Roman" w:cs="Times New Roman"/>
          <w:sz w:val="24"/>
          <w:szCs w:val="24"/>
          <w:highlight w:val="green"/>
        </w:rPr>
        <w:t>4</w:t>
      </w:r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 and 1</w:t>
      </w:r>
      <w:r w:rsidR="00605DE7" w:rsidRPr="00533401">
        <w:rPr>
          <w:rFonts w:ascii="Times New Roman" w:hAnsi="Times New Roman" w:cs="Times New Roman"/>
          <w:sz w:val="24"/>
          <w:szCs w:val="24"/>
          <w:highlight w:val="green"/>
        </w:rPr>
        <w:t>4</w:t>
      </w:r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 inclusive.</w:t>
      </w:r>
    </w:p>
    <w:p w14:paraId="4607C311" w14:textId="5B376D99" w:rsidR="002B4A22" w:rsidRPr="007F4114" w:rsidRDefault="002B4A22" w:rsidP="002B4A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F4114">
        <w:rPr>
          <w:rFonts w:ascii="Times New Roman" w:hAnsi="Times New Roman" w:cs="Times New Roman"/>
          <w:sz w:val="24"/>
          <w:szCs w:val="24"/>
        </w:rPr>
        <w:t>randNum</w:t>
      </w:r>
      <w:proofErr w:type="spellEnd"/>
      <w:r w:rsidRPr="007F4114">
        <w:rPr>
          <w:rFonts w:ascii="Times New Roman" w:hAnsi="Times New Roman" w:cs="Times New Roman"/>
          <w:sz w:val="24"/>
          <w:szCs w:val="24"/>
        </w:rPr>
        <w:t xml:space="preserve"> will hold a number between </w:t>
      </w:r>
      <w:r w:rsidR="00605DE7" w:rsidRPr="007F4114">
        <w:rPr>
          <w:rFonts w:ascii="Times New Roman" w:hAnsi="Times New Roman" w:cs="Times New Roman"/>
          <w:sz w:val="24"/>
          <w:szCs w:val="24"/>
        </w:rPr>
        <w:t>4</w:t>
      </w:r>
      <w:r w:rsidRPr="007F4114">
        <w:rPr>
          <w:rFonts w:ascii="Times New Roman" w:hAnsi="Times New Roman" w:cs="Times New Roman"/>
          <w:sz w:val="24"/>
          <w:szCs w:val="24"/>
        </w:rPr>
        <w:t xml:space="preserve"> and 13 inclusive.</w:t>
      </w:r>
    </w:p>
    <w:p w14:paraId="32D32D5B" w14:textId="77777777" w:rsidR="002B4A22" w:rsidRPr="007F4114" w:rsidRDefault="002B4A22" w:rsidP="002B4A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these lines will not be executed because a compiler error will result.</w:t>
      </w:r>
    </w:p>
    <w:p w14:paraId="6A7FCF27" w14:textId="77777777" w:rsidR="002B4A22" w:rsidRPr="007F4114" w:rsidRDefault="002B4A22" w:rsidP="002B4A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none of the above</w:t>
      </w:r>
    </w:p>
    <w:p w14:paraId="443AF5DE" w14:textId="6B60EA57" w:rsidR="002B4A22" w:rsidRPr="00277EED" w:rsidRDefault="004A1E9B" w:rsidP="004A1E9B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2712A7E1" w14:textId="77777777" w:rsidR="00692E7E" w:rsidRPr="00692E7E" w:rsidRDefault="00692E7E" w:rsidP="004A1E9B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4F7124D" w14:textId="631C2598" w:rsidR="002B4A22" w:rsidRPr="00411BAE" w:rsidRDefault="002B4A22" w:rsidP="002B4A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Suppose we want to write an if statement to test whether two String objects, referenced by </w:t>
      </w:r>
      <w:proofErr w:type="spellStart"/>
      <w:r w:rsidRPr="00411BAE">
        <w:rPr>
          <w:rFonts w:ascii="Times New Roman" w:hAnsi="Times New Roman" w:cs="Times New Roman"/>
          <w:b/>
          <w:bCs/>
          <w:sz w:val="24"/>
          <w:szCs w:val="24"/>
        </w:rPr>
        <w:t>stringOne</w:t>
      </w:r>
      <w:proofErr w:type="spellEnd"/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proofErr w:type="spellStart"/>
      <w:r w:rsidRPr="00411BAE">
        <w:rPr>
          <w:rFonts w:ascii="Times New Roman" w:hAnsi="Times New Roman" w:cs="Times New Roman"/>
          <w:b/>
          <w:bCs/>
          <w:sz w:val="24"/>
          <w:szCs w:val="24"/>
        </w:rPr>
        <w:t>stringTwo</w:t>
      </w:r>
      <w:proofErr w:type="spellEnd"/>
      <w:r w:rsidRPr="00411BAE">
        <w:rPr>
          <w:rFonts w:ascii="Times New Roman" w:hAnsi="Times New Roman" w:cs="Times New Roman"/>
          <w:b/>
          <w:bCs/>
          <w:sz w:val="24"/>
          <w:szCs w:val="24"/>
        </w:rPr>
        <w:t>, are the same. Which of the following is the correct way to achieve this?</w:t>
      </w:r>
    </w:p>
    <w:p w14:paraId="6CF5C242" w14:textId="77777777" w:rsidR="002B4A22" w:rsidRPr="00533401" w:rsidRDefault="002B4A22" w:rsidP="002B4A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if(</w:t>
      </w:r>
      <w:proofErr w:type="spellStart"/>
      <w:r w:rsidRPr="00533401">
        <w:rPr>
          <w:rFonts w:ascii="Times New Roman" w:hAnsi="Times New Roman" w:cs="Times New Roman"/>
          <w:sz w:val="24"/>
          <w:szCs w:val="24"/>
          <w:highlight w:val="green"/>
        </w:rPr>
        <w:t>stringOne</w:t>
      </w:r>
      <w:proofErr w:type="spellEnd"/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 == </w:t>
      </w:r>
      <w:proofErr w:type="spellStart"/>
      <w:r w:rsidRPr="00533401">
        <w:rPr>
          <w:rFonts w:ascii="Times New Roman" w:hAnsi="Times New Roman" w:cs="Times New Roman"/>
          <w:sz w:val="24"/>
          <w:szCs w:val="24"/>
          <w:highlight w:val="green"/>
        </w:rPr>
        <w:t>stringTwo</w:t>
      </w:r>
      <w:proofErr w:type="spellEnd"/>
      <w:r w:rsidRPr="00533401">
        <w:rPr>
          <w:rFonts w:ascii="Times New Roman" w:hAnsi="Times New Roman" w:cs="Times New Roman"/>
          <w:sz w:val="24"/>
          <w:szCs w:val="24"/>
          <w:highlight w:val="green"/>
        </w:rPr>
        <w:t>)</w:t>
      </w:r>
    </w:p>
    <w:p w14:paraId="2B2A5D5B" w14:textId="77777777" w:rsidR="002B4A22" w:rsidRPr="007F4114" w:rsidRDefault="002B4A22" w:rsidP="002B4A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if(</w:t>
      </w:r>
      <w:proofErr w:type="spellStart"/>
      <w:r w:rsidRPr="007F4114">
        <w:rPr>
          <w:rFonts w:ascii="Times New Roman" w:hAnsi="Times New Roman" w:cs="Times New Roman"/>
          <w:sz w:val="24"/>
          <w:szCs w:val="24"/>
        </w:rPr>
        <w:t>stringOne.equals</w:t>
      </w:r>
      <w:proofErr w:type="spellEnd"/>
      <w:r w:rsidRPr="007F411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F4114">
        <w:rPr>
          <w:rFonts w:ascii="Times New Roman" w:hAnsi="Times New Roman" w:cs="Times New Roman"/>
          <w:sz w:val="24"/>
          <w:szCs w:val="24"/>
        </w:rPr>
        <w:t>stringTwo</w:t>
      </w:r>
      <w:proofErr w:type="spellEnd"/>
      <w:r w:rsidRPr="007F4114">
        <w:rPr>
          <w:rFonts w:ascii="Times New Roman" w:hAnsi="Times New Roman" w:cs="Times New Roman"/>
          <w:sz w:val="24"/>
          <w:szCs w:val="24"/>
        </w:rPr>
        <w:t>))</w:t>
      </w:r>
    </w:p>
    <w:p w14:paraId="134C3DCF" w14:textId="77777777" w:rsidR="002B4A22" w:rsidRPr="007F4114" w:rsidRDefault="002B4A22" w:rsidP="002B4A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if(</w:t>
      </w:r>
      <w:proofErr w:type="spellStart"/>
      <w:r w:rsidRPr="007F4114">
        <w:rPr>
          <w:rFonts w:ascii="Times New Roman" w:hAnsi="Times New Roman" w:cs="Times New Roman"/>
          <w:sz w:val="24"/>
          <w:szCs w:val="24"/>
        </w:rPr>
        <w:t>stringOne</w:t>
      </w:r>
      <w:proofErr w:type="spellEnd"/>
      <w:r w:rsidRPr="007F4114">
        <w:rPr>
          <w:rFonts w:ascii="Times New Roman" w:hAnsi="Times New Roman" w:cs="Times New Roman"/>
          <w:sz w:val="24"/>
          <w:szCs w:val="24"/>
        </w:rPr>
        <w:t xml:space="preserve"> != </w:t>
      </w:r>
      <w:proofErr w:type="spellStart"/>
      <w:r w:rsidRPr="007F4114">
        <w:rPr>
          <w:rFonts w:ascii="Times New Roman" w:hAnsi="Times New Roman" w:cs="Times New Roman"/>
          <w:sz w:val="24"/>
          <w:szCs w:val="24"/>
        </w:rPr>
        <w:t>stringTwo</w:t>
      </w:r>
      <w:proofErr w:type="spellEnd"/>
      <w:r w:rsidRPr="007F4114">
        <w:rPr>
          <w:rFonts w:ascii="Times New Roman" w:hAnsi="Times New Roman" w:cs="Times New Roman"/>
          <w:sz w:val="24"/>
          <w:szCs w:val="24"/>
        </w:rPr>
        <w:t>)</w:t>
      </w:r>
    </w:p>
    <w:p w14:paraId="754BAB8C" w14:textId="77777777" w:rsidR="004A1E9B" w:rsidRDefault="002B4A22" w:rsidP="004A1E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if(</w:t>
      </w:r>
      <w:proofErr w:type="spellStart"/>
      <w:r w:rsidRPr="007F4114">
        <w:rPr>
          <w:rFonts w:ascii="Times New Roman" w:hAnsi="Times New Roman" w:cs="Times New Roman"/>
          <w:sz w:val="24"/>
          <w:szCs w:val="24"/>
        </w:rPr>
        <w:t>stringOne</w:t>
      </w:r>
      <w:proofErr w:type="spellEnd"/>
      <w:r w:rsidRPr="007F4114">
        <w:rPr>
          <w:rFonts w:ascii="Times New Roman" w:hAnsi="Times New Roman" w:cs="Times New Roman"/>
          <w:sz w:val="24"/>
          <w:szCs w:val="24"/>
        </w:rPr>
        <w:t xml:space="preserve"> === </w:t>
      </w:r>
      <w:proofErr w:type="spellStart"/>
      <w:r w:rsidRPr="007F4114">
        <w:rPr>
          <w:rFonts w:ascii="Times New Roman" w:hAnsi="Times New Roman" w:cs="Times New Roman"/>
          <w:sz w:val="24"/>
          <w:szCs w:val="24"/>
        </w:rPr>
        <w:t>stringTwo</w:t>
      </w:r>
      <w:proofErr w:type="spellEnd"/>
      <w:r w:rsidRPr="007F4114">
        <w:rPr>
          <w:rFonts w:ascii="Times New Roman" w:hAnsi="Times New Roman" w:cs="Times New Roman"/>
          <w:sz w:val="24"/>
          <w:szCs w:val="24"/>
        </w:rPr>
        <w:t>)</w:t>
      </w:r>
    </w:p>
    <w:p w14:paraId="0FA9B882" w14:textId="3DE5CE97" w:rsidR="00082743" w:rsidRPr="00277EED" w:rsidRDefault="004A1E9B" w:rsidP="004A1E9B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A</w:t>
      </w:r>
    </w:p>
    <w:p w14:paraId="6D7BAE5A" w14:textId="77777777" w:rsidR="00692E7E" w:rsidRPr="00692E7E" w:rsidRDefault="00692E7E" w:rsidP="004A1E9B">
      <w:pPr>
        <w:ind w:left="720"/>
        <w:rPr>
          <w:rFonts w:ascii="Times New Roman" w:hAnsi="Times New Roman" w:cs="Times New Roman"/>
        </w:rPr>
      </w:pPr>
    </w:p>
    <w:p w14:paraId="04989929" w14:textId="77777777" w:rsidR="00082743" w:rsidRPr="00082743" w:rsidRDefault="00082743" w:rsidP="000827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82743">
        <w:rPr>
          <w:rFonts w:ascii="Times New Roman" w:hAnsi="Times New Roman" w:cs="Times New Roman"/>
          <w:b/>
          <w:bCs/>
          <w:sz w:val="24"/>
          <w:szCs w:val="24"/>
        </w:rPr>
        <w:t>Which of the following best describes this code snippet?</w:t>
      </w:r>
    </w:p>
    <w:p w14:paraId="6D386487" w14:textId="77777777" w:rsidR="00082743" w:rsidRPr="00082743" w:rsidRDefault="00082743" w:rsidP="0008274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82743">
        <w:rPr>
          <w:rFonts w:ascii="Times New Roman" w:hAnsi="Times New Roman" w:cs="Times New Roman"/>
          <w:b/>
          <w:bCs/>
          <w:sz w:val="24"/>
          <w:szCs w:val="24"/>
        </w:rPr>
        <w:t>if (count != 400)</w:t>
      </w:r>
    </w:p>
    <w:p w14:paraId="27757672" w14:textId="77777777" w:rsidR="00082743" w:rsidRPr="00082743" w:rsidRDefault="00082743" w:rsidP="0008274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82743">
        <w:rPr>
          <w:rFonts w:ascii="Times New Roman" w:hAnsi="Times New Roman" w:cs="Times New Roman"/>
          <w:b/>
          <w:bCs/>
          <w:sz w:val="24"/>
          <w:szCs w:val="24"/>
        </w:rPr>
        <w:t>System.out.println</w:t>
      </w:r>
      <w:proofErr w:type="spellEnd"/>
      <w:r w:rsidRPr="00082743">
        <w:rPr>
          <w:rFonts w:ascii="Times New Roman" w:hAnsi="Times New Roman" w:cs="Times New Roman"/>
          <w:b/>
          <w:bCs/>
          <w:sz w:val="24"/>
          <w:szCs w:val="24"/>
        </w:rPr>
        <w:t>("Hello World!");</w:t>
      </w:r>
    </w:p>
    <w:p w14:paraId="604DC05D" w14:textId="77777777" w:rsidR="00082743" w:rsidRPr="00533401" w:rsidRDefault="00082743" w:rsidP="0008274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If the variable count is not equal to 400, "Hello World" will be printed.</w:t>
      </w:r>
    </w:p>
    <w:p w14:paraId="21D99E88" w14:textId="77777777" w:rsidR="00082743" w:rsidRPr="002074CE" w:rsidRDefault="00082743" w:rsidP="0008274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>If the variable count is close to, but not greater than, 400, "Hello World" will be printed.</w:t>
      </w:r>
    </w:p>
    <w:p w14:paraId="34A38CB7" w14:textId="77777777" w:rsidR="00082743" w:rsidRPr="002074CE" w:rsidRDefault="00082743" w:rsidP="0008274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>If the variable count is exactly equal to 399 or 401, "Hello World" will be printed.</w:t>
      </w:r>
    </w:p>
    <w:p w14:paraId="015A22FF" w14:textId="77777777" w:rsidR="00082743" w:rsidRPr="002074CE" w:rsidRDefault="00082743" w:rsidP="0008274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>If the variable count is exactly equal to 400, "Hello World" will be printed.</w:t>
      </w:r>
    </w:p>
    <w:p w14:paraId="4BDE8BF5" w14:textId="4DACD017" w:rsidR="00297C4D" w:rsidRDefault="00082743" w:rsidP="00297C4D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 xml:space="preserve">This code will not </w:t>
      </w:r>
      <w:r w:rsidR="004A1E9B" w:rsidRPr="002074CE">
        <w:rPr>
          <w:rFonts w:ascii="Times New Roman" w:hAnsi="Times New Roman" w:cs="Times New Roman"/>
          <w:sz w:val="24"/>
          <w:szCs w:val="24"/>
        </w:rPr>
        <w:t>be compiled</w:t>
      </w:r>
      <w:r w:rsidRPr="002074CE">
        <w:rPr>
          <w:rFonts w:ascii="Times New Roman" w:hAnsi="Times New Roman" w:cs="Times New Roman"/>
          <w:sz w:val="24"/>
          <w:szCs w:val="24"/>
        </w:rPr>
        <w:t>.</w:t>
      </w:r>
    </w:p>
    <w:p w14:paraId="281A8041" w14:textId="30F06D5C" w:rsidR="00B9707D" w:rsidRPr="00277EED" w:rsidRDefault="004A1E9B" w:rsidP="004A1E9B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A</w:t>
      </w:r>
    </w:p>
    <w:p w14:paraId="3C2D5048" w14:textId="316D9F9E" w:rsidR="004A1E9B" w:rsidRDefault="004A1E9B" w:rsidP="004A1E9B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5591327C" w14:textId="3E4AA0D4" w:rsidR="004A1E9B" w:rsidRDefault="004A1E9B" w:rsidP="004A1E9B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5008C06D" w14:textId="5BD8A88C" w:rsidR="004A1E9B" w:rsidRDefault="004A1E9B" w:rsidP="004A1E9B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21C6ECBC" w14:textId="77777777" w:rsidR="00692E7E" w:rsidRPr="004A1E9B" w:rsidRDefault="00692E7E" w:rsidP="004A1E9B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086CA0E2" w14:textId="77777777" w:rsidR="00297C4D" w:rsidRPr="00297C4D" w:rsidRDefault="00297C4D" w:rsidP="00297C4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97C4D">
        <w:rPr>
          <w:rFonts w:ascii="Times New Roman" w:hAnsi="Times New Roman" w:cs="Times New Roman"/>
          <w:b/>
          <w:bCs/>
          <w:sz w:val="24"/>
          <w:szCs w:val="24"/>
        </w:rPr>
        <w:t xml:space="preserve">Let a and b be valid </w:t>
      </w:r>
      <w:proofErr w:type="spellStart"/>
      <w:r w:rsidRPr="00297C4D">
        <w:rPr>
          <w:rFonts w:ascii="Times New Roman" w:hAnsi="Times New Roman" w:cs="Times New Roman"/>
          <w:b/>
          <w:bCs/>
          <w:sz w:val="24"/>
          <w:szCs w:val="24"/>
        </w:rPr>
        <w:t>boolean</w:t>
      </w:r>
      <w:proofErr w:type="spellEnd"/>
      <w:r w:rsidRPr="00297C4D">
        <w:rPr>
          <w:rFonts w:ascii="Times New Roman" w:hAnsi="Times New Roman" w:cs="Times New Roman"/>
          <w:b/>
          <w:bCs/>
          <w:sz w:val="24"/>
          <w:szCs w:val="24"/>
        </w:rPr>
        <w:t xml:space="preserve"> expressions.  Which of the following best describes the result of the expression a || b?</w:t>
      </w:r>
    </w:p>
    <w:p w14:paraId="4A64B58C" w14:textId="77777777" w:rsidR="00297C4D" w:rsidRPr="00533401" w:rsidRDefault="00297C4D" w:rsidP="00297C4D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It will evaluate to true if a evaluates to true and b evaluates to true. It will evaluate </w:t>
      </w:r>
      <w:proofErr w:type="gramStart"/>
      <w:r w:rsidRPr="00533401">
        <w:rPr>
          <w:rFonts w:ascii="Times New Roman" w:hAnsi="Times New Roman" w:cs="Times New Roman"/>
          <w:sz w:val="24"/>
          <w:szCs w:val="24"/>
          <w:highlight w:val="green"/>
        </w:rPr>
        <w:t>to</w:t>
      </w:r>
      <w:proofErr w:type="gramEnd"/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 false otherwise.</w:t>
      </w:r>
    </w:p>
    <w:p w14:paraId="1495A596" w14:textId="77777777" w:rsidR="00297C4D" w:rsidRPr="00533401" w:rsidRDefault="00297C4D" w:rsidP="00297C4D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533401">
        <w:rPr>
          <w:rFonts w:ascii="Times New Roman" w:hAnsi="Times New Roman" w:cs="Times New Roman"/>
          <w:sz w:val="24"/>
          <w:szCs w:val="24"/>
        </w:rPr>
        <w:t xml:space="preserve">It will evaluate to false if a evaluates to false and b evaluates </w:t>
      </w:r>
      <w:proofErr w:type="gramStart"/>
      <w:r w:rsidRPr="00533401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533401">
        <w:rPr>
          <w:rFonts w:ascii="Times New Roman" w:hAnsi="Times New Roman" w:cs="Times New Roman"/>
          <w:sz w:val="24"/>
          <w:szCs w:val="24"/>
        </w:rPr>
        <w:t xml:space="preserve"> false.  It will evaluate to true otherwise.</w:t>
      </w:r>
    </w:p>
    <w:p w14:paraId="4BFE2A48" w14:textId="77777777" w:rsidR="00297C4D" w:rsidRPr="002074CE" w:rsidRDefault="00297C4D" w:rsidP="00297C4D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 xml:space="preserve">It will evaluate to true if a evaluates to false and b evaluates </w:t>
      </w:r>
      <w:proofErr w:type="gramStart"/>
      <w:r w:rsidRPr="002074CE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2074CE">
        <w:rPr>
          <w:rFonts w:ascii="Times New Roman" w:hAnsi="Times New Roman" w:cs="Times New Roman"/>
          <w:sz w:val="24"/>
          <w:szCs w:val="24"/>
        </w:rPr>
        <w:t xml:space="preserve"> false.  It will evaluate to true otherwise.</w:t>
      </w:r>
    </w:p>
    <w:p w14:paraId="0115FD04" w14:textId="1BB6FC55" w:rsidR="00411BAE" w:rsidRDefault="00297C4D" w:rsidP="00082743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 xml:space="preserve">It will evaluate to true if a evaluates to false or b evaluates </w:t>
      </w:r>
      <w:proofErr w:type="gramStart"/>
      <w:r w:rsidRPr="002074CE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2074CE">
        <w:rPr>
          <w:rFonts w:ascii="Times New Roman" w:hAnsi="Times New Roman" w:cs="Times New Roman"/>
          <w:sz w:val="24"/>
          <w:szCs w:val="24"/>
        </w:rPr>
        <w:t xml:space="preserve"> false.  It will evaluate to true otherwise.</w:t>
      </w:r>
    </w:p>
    <w:p w14:paraId="7A7E0E9E" w14:textId="27AD8E18" w:rsidR="00981B7D" w:rsidRPr="00277EED" w:rsidRDefault="00692E7E" w:rsidP="00981B7D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A</w:t>
      </w:r>
    </w:p>
    <w:p w14:paraId="24336C6E" w14:textId="060D306B" w:rsidR="00F15F18" w:rsidRPr="00411BAE" w:rsidRDefault="00F15F18" w:rsidP="00F15F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Which of the following expressions best represents the condition "if the grade is between </w:t>
      </w:r>
      <w:r w:rsidR="007378F9" w:rsidRPr="00411BAE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5 and </w:t>
      </w:r>
      <w:r w:rsidR="007378F9" w:rsidRPr="00411BAE">
        <w:rPr>
          <w:rFonts w:ascii="Times New Roman" w:hAnsi="Times New Roman" w:cs="Times New Roman"/>
          <w:b/>
          <w:bCs/>
          <w:sz w:val="24"/>
          <w:szCs w:val="24"/>
        </w:rPr>
        <w:t>90</w:t>
      </w:r>
      <w:r w:rsidRPr="00411BAE">
        <w:rPr>
          <w:rFonts w:ascii="Times New Roman" w:hAnsi="Times New Roman" w:cs="Times New Roman"/>
          <w:b/>
          <w:bCs/>
          <w:sz w:val="24"/>
          <w:szCs w:val="24"/>
        </w:rPr>
        <w:t>"?</w:t>
      </w:r>
    </w:p>
    <w:p w14:paraId="63D37B05" w14:textId="00FF1D7D" w:rsidR="00F15F18" w:rsidRPr="007F4114" w:rsidRDefault="00F15F18" w:rsidP="00F15F1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if (</w:t>
      </w:r>
      <w:r w:rsidR="007378F9">
        <w:rPr>
          <w:rFonts w:ascii="Times New Roman" w:hAnsi="Times New Roman" w:cs="Times New Roman"/>
          <w:sz w:val="24"/>
          <w:szCs w:val="24"/>
        </w:rPr>
        <w:t>8</w:t>
      </w:r>
      <w:r w:rsidRPr="007F4114">
        <w:rPr>
          <w:rFonts w:ascii="Times New Roman" w:hAnsi="Times New Roman" w:cs="Times New Roman"/>
          <w:sz w:val="24"/>
          <w:szCs w:val="24"/>
        </w:rPr>
        <w:t xml:space="preserve">5 &lt; grade || grade &lt; </w:t>
      </w:r>
      <w:r w:rsidR="007378F9">
        <w:rPr>
          <w:rFonts w:ascii="Times New Roman" w:hAnsi="Times New Roman" w:cs="Times New Roman"/>
          <w:sz w:val="24"/>
          <w:szCs w:val="24"/>
        </w:rPr>
        <w:t>9</w:t>
      </w:r>
      <w:r w:rsidRPr="007F4114">
        <w:rPr>
          <w:rFonts w:ascii="Times New Roman" w:hAnsi="Times New Roman" w:cs="Times New Roman"/>
          <w:sz w:val="24"/>
          <w:szCs w:val="24"/>
        </w:rPr>
        <w:t>0)</w:t>
      </w:r>
    </w:p>
    <w:p w14:paraId="3EEBA112" w14:textId="626340F1" w:rsidR="00F15F18" w:rsidRPr="007F4114" w:rsidRDefault="00F15F18" w:rsidP="00F15F1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if (</w:t>
      </w:r>
      <w:r w:rsidR="007378F9">
        <w:rPr>
          <w:rFonts w:ascii="Times New Roman" w:hAnsi="Times New Roman" w:cs="Times New Roman"/>
          <w:sz w:val="24"/>
          <w:szCs w:val="24"/>
        </w:rPr>
        <w:t>8</w:t>
      </w:r>
      <w:r w:rsidRPr="007F4114">
        <w:rPr>
          <w:rFonts w:ascii="Times New Roman" w:hAnsi="Times New Roman" w:cs="Times New Roman"/>
          <w:sz w:val="24"/>
          <w:szCs w:val="24"/>
        </w:rPr>
        <w:t xml:space="preserve">5 &gt; grade || grade &lt; </w:t>
      </w:r>
      <w:r w:rsidR="007378F9">
        <w:rPr>
          <w:rFonts w:ascii="Times New Roman" w:hAnsi="Times New Roman" w:cs="Times New Roman"/>
          <w:sz w:val="24"/>
          <w:szCs w:val="24"/>
        </w:rPr>
        <w:t>9</w:t>
      </w:r>
      <w:r w:rsidRPr="007F4114">
        <w:rPr>
          <w:rFonts w:ascii="Times New Roman" w:hAnsi="Times New Roman" w:cs="Times New Roman"/>
          <w:sz w:val="24"/>
          <w:szCs w:val="24"/>
        </w:rPr>
        <w:t>0)</w:t>
      </w:r>
    </w:p>
    <w:p w14:paraId="708EFEF6" w14:textId="12403E78" w:rsidR="00F15F18" w:rsidRPr="007F4114" w:rsidRDefault="00F15F18" w:rsidP="00F15F1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if (</w:t>
      </w:r>
      <w:r w:rsidR="007378F9">
        <w:rPr>
          <w:rFonts w:ascii="Times New Roman" w:hAnsi="Times New Roman" w:cs="Times New Roman"/>
          <w:sz w:val="24"/>
          <w:szCs w:val="24"/>
        </w:rPr>
        <w:t>8</w:t>
      </w:r>
      <w:r w:rsidRPr="007F4114">
        <w:rPr>
          <w:rFonts w:ascii="Times New Roman" w:hAnsi="Times New Roman" w:cs="Times New Roman"/>
          <w:sz w:val="24"/>
          <w:szCs w:val="24"/>
        </w:rPr>
        <w:t xml:space="preserve">5 &lt; grade &lt; </w:t>
      </w:r>
      <w:r w:rsidR="007378F9">
        <w:rPr>
          <w:rFonts w:ascii="Times New Roman" w:hAnsi="Times New Roman" w:cs="Times New Roman"/>
          <w:sz w:val="24"/>
          <w:szCs w:val="24"/>
        </w:rPr>
        <w:t>9</w:t>
      </w:r>
      <w:r w:rsidRPr="007F4114">
        <w:rPr>
          <w:rFonts w:ascii="Times New Roman" w:hAnsi="Times New Roman" w:cs="Times New Roman"/>
          <w:sz w:val="24"/>
          <w:szCs w:val="24"/>
        </w:rPr>
        <w:t>0)</w:t>
      </w:r>
    </w:p>
    <w:p w14:paraId="38D811E3" w14:textId="6F350367" w:rsidR="00F15F18" w:rsidRPr="00533401" w:rsidRDefault="00F15F18" w:rsidP="00F15F1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if (</w:t>
      </w:r>
      <w:r w:rsidR="007378F9" w:rsidRPr="00533401">
        <w:rPr>
          <w:rFonts w:ascii="Times New Roman" w:hAnsi="Times New Roman" w:cs="Times New Roman"/>
          <w:sz w:val="24"/>
          <w:szCs w:val="24"/>
          <w:highlight w:val="green"/>
        </w:rPr>
        <w:t>8</w:t>
      </w:r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5 &lt; grade &amp;&amp; grade &lt; </w:t>
      </w:r>
      <w:r w:rsidR="007378F9" w:rsidRPr="00533401">
        <w:rPr>
          <w:rFonts w:ascii="Times New Roman" w:hAnsi="Times New Roman" w:cs="Times New Roman"/>
          <w:sz w:val="24"/>
          <w:szCs w:val="24"/>
          <w:highlight w:val="green"/>
        </w:rPr>
        <w:t>9</w:t>
      </w:r>
      <w:r w:rsidRPr="00533401">
        <w:rPr>
          <w:rFonts w:ascii="Times New Roman" w:hAnsi="Times New Roman" w:cs="Times New Roman"/>
          <w:sz w:val="24"/>
          <w:szCs w:val="24"/>
          <w:highlight w:val="green"/>
        </w:rPr>
        <w:t>0)</w:t>
      </w:r>
    </w:p>
    <w:p w14:paraId="5FD08605" w14:textId="16990762" w:rsidR="00981B7D" w:rsidRPr="00277EED" w:rsidRDefault="00981B7D" w:rsidP="00981B7D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D</w:t>
      </w:r>
    </w:p>
    <w:p w14:paraId="17F45170" w14:textId="77777777" w:rsidR="00B9707D" w:rsidRDefault="00B9707D" w:rsidP="00B9707D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88F1B29" w14:textId="77777777" w:rsidR="001E340E" w:rsidRPr="001E340E" w:rsidRDefault="001E340E" w:rsidP="001E34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E340E">
        <w:rPr>
          <w:rFonts w:ascii="Times New Roman" w:hAnsi="Times New Roman" w:cs="Times New Roman"/>
          <w:b/>
          <w:bCs/>
          <w:sz w:val="24"/>
          <w:szCs w:val="24"/>
        </w:rPr>
        <w:t>What is a java keyword used in switch statements that causes immediate exit or that terminates the switch statement?</w:t>
      </w:r>
    </w:p>
    <w:p w14:paraId="7511A798" w14:textId="77777777" w:rsidR="001E340E" w:rsidRPr="002074CE" w:rsidRDefault="001E340E" w:rsidP="001E340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>A. The case keyword.</w:t>
      </w:r>
    </w:p>
    <w:p w14:paraId="415758CC" w14:textId="77777777" w:rsidR="001E340E" w:rsidRPr="002074CE" w:rsidRDefault="001E340E" w:rsidP="001E340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>B. The switch keyword.</w:t>
      </w:r>
    </w:p>
    <w:p w14:paraId="4EF65736" w14:textId="77777777" w:rsidR="001E340E" w:rsidRPr="002074CE" w:rsidRDefault="001E340E" w:rsidP="001E340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>C. The default keyword.</w:t>
      </w:r>
    </w:p>
    <w:p w14:paraId="738F7964" w14:textId="74DA66E5" w:rsidR="00B9707D" w:rsidRDefault="001E340E" w:rsidP="00B9707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D. The break keyword</w:t>
      </w:r>
    </w:p>
    <w:p w14:paraId="79AA4A1C" w14:textId="75B8AA6D" w:rsidR="00981B7D" w:rsidRPr="00277EED" w:rsidRDefault="00981B7D" w:rsidP="00981B7D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D</w:t>
      </w:r>
    </w:p>
    <w:p w14:paraId="4DFC6128" w14:textId="77777777" w:rsidR="00B9707D" w:rsidRPr="00B9707D" w:rsidRDefault="00B9707D" w:rsidP="00B9707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3AEC4E0" w14:textId="77777777" w:rsidR="001E340E" w:rsidRPr="001E340E" w:rsidRDefault="001E340E" w:rsidP="001E34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E340E">
        <w:rPr>
          <w:rFonts w:ascii="Times New Roman" w:hAnsi="Times New Roman" w:cs="Times New Roman"/>
          <w:b/>
          <w:bCs/>
          <w:sz w:val="24"/>
          <w:szCs w:val="24"/>
        </w:rPr>
        <w:t>Which of the following expressions correctly computes the value of the mathematical expression 5 + 2</w:t>
      </w:r>
      <w:r w:rsidRPr="001E340E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7</w:t>
      </w:r>
      <w:r w:rsidRPr="001E340E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12C3A85C" w14:textId="77777777" w:rsidR="001E340E" w:rsidRPr="002074CE" w:rsidRDefault="001E340E" w:rsidP="001E340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>result = 5 + 2*</w:t>
      </w:r>
      <w:proofErr w:type="spellStart"/>
      <w:r w:rsidRPr="002074CE">
        <w:rPr>
          <w:rFonts w:ascii="Times New Roman" w:hAnsi="Times New Roman" w:cs="Times New Roman"/>
          <w:sz w:val="24"/>
          <w:szCs w:val="24"/>
        </w:rPr>
        <w:t>Math.exponent</w:t>
      </w:r>
      <w:proofErr w:type="spellEnd"/>
      <w:r w:rsidRPr="002074CE">
        <w:rPr>
          <w:rFonts w:ascii="Times New Roman" w:hAnsi="Times New Roman" w:cs="Times New Roman"/>
          <w:sz w:val="24"/>
          <w:szCs w:val="24"/>
        </w:rPr>
        <w:t>(7);</w:t>
      </w:r>
    </w:p>
    <w:p w14:paraId="771E82F2" w14:textId="77777777" w:rsidR="001E340E" w:rsidRPr="00533401" w:rsidRDefault="001E340E" w:rsidP="001E340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result = 5 + </w:t>
      </w:r>
      <w:proofErr w:type="spellStart"/>
      <w:r w:rsidRPr="00533401">
        <w:rPr>
          <w:rFonts w:ascii="Times New Roman" w:hAnsi="Times New Roman" w:cs="Times New Roman"/>
          <w:sz w:val="24"/>
          <w:szCs w:val="24"/>
          <w:highlight w:val="green"/>
        </w:rPr>
        <w:t>Math.pow</w:t>
      </w:r>
      <w:proofErr w:type="spellEnd"/>
      <w:r w:rsidRPr="00533401">
        <w:rPr>
          <w:rFonts w:ascii="Times New Roman" w:hAnsi="Times New Roman" w:cs="Times New Roman"/>
          <w:sz w:val="24"/>
          <w:szCs w:val="24"/>
          <w:highlight w:val="green"/>
        </w:rPr>
        <w:t>(2, 7);</w:t>
      </w:r>
    </w:p>
    <w:p w14:paraId="68928096" w14:textId="77777777" w:rsidR="001E340E" w:rsidRPr="002074CE" w:rsidRDefault="001E340E" w:rsidP="001E340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2074CE">
        <w:rPr>
          <w:rFonts w:ascii="Times New Roman" w:hAnsi="Times New Roman" w:cs="Times New Roman"/>
          <w:sz w:val="24"/>
          <w:szCs w:val="24"/>
        </w:rPr>
        <w:t>result = 5 + 2*exponent(7);</w:t>
      </w:r>
    </w:p>
    <w:p w14:paraId="4169DBF2" w14:textId="66282BC6" w:rsidR="007378F9" w:rsidRDefault="001E340E" w:rsidP="001E340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A741BA">
        <w:rPr>
          <w:rFonts w:ascii="Times New Roman" w:hAnsi="Times New Roman" w:cs="Times New Roman"/>
          <w:sz w:val="28"/>
          <w:szCs w:val="28"/>
        </w:rPr>
        <w:t>result = 5 + 2^7;</w:t>
      </w:r>
    </w:p>
    <w:p w14:paraId="2E242884" w14:textId="684D0CAA" w:rsidR="00B9707D" w:rsidRPr="00277EED" w:rsidRDefault="00EB58BF" w:rsidP="00EB58BF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69C12717" w14:textId="77777777" w:rsidR="00B221CD" w:rsidRPr="00411BAE" w:rsidRDefault="00B221CD" w:rsidP="00B221C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t>In Java, array indexes always begin at _______________</w:t>
      </w:r>
      <w:proofErr w:type="gramStart"/>
      <w:r w:rsidRPr="00411BAE">
        <w:rPr>
          <w:rFonts w:ascii="Times New Roman" w:hAnsi="Times New Roman" w:cs="Times New Roman"/>
          <w:b/>
          <w:bCs/>
          <w:sz w:val="24"/>
          <w:szCs w:val="24"/>
        </w:rPr>
        <w:t>_ .</w:t>
      </w:r>
      <w:proofErr w:type="gramEnd"/>
    </w:p>
    <w:p w14:paraId="32057F23" w14:textId="77777777" w:rsidR="00B221CD" w:rsidRPr="007F4114" w:rsidRDefault="00B221CD" w:rsidP="00B221C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2</w:t>
      </w:r>
    </w:p>
    <w:p w14:paraId="17EB3D21" w14:textId="77777777" w:rsidR="00B221CD" w:rsidRPr="00533401" w:rsidRDefault="00B221CD" w:rsidP="00B221C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0</w:t>
      </w:r>
    </w:p>
    <w:p w14:paraId="3694E58B" w14:textId="77777777" w:rsidR="00B221CD" w:rsidRPr="007F4114" w:rsidRDefault="00B221CD" w:rsidP="00B221C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1</w:t>
      </w:r>
    </w:p>
    <w:p w14:paraId="2DAFE25B" w14:textId="3C3324C6" w:rsidR="00FF5384" w:rsidRDefault="00B221CD" w:rsidP="00411BA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-1</w:t>
      </w:r>
    </w:p>
    <w:p w14:paraId="6405DC96" w14:textId="6576D2D3" w:rsidR="00145FAF" w:rsidRPr="00277EED" w:rsidRDefault="00145FAF" w:rsidP="00145FAF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7BD5FFED" w14:textId="77777777" w:rsidR="00145FAF" w:rsidRPr="00145FAF" w:rsidRDefault="00145FAF" w:rsidP="00145FAF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6F5A4682" w14:textId="079A2E46" w:rsidR="00E55937" w:rsidRPr="00411BAE" w:rsidRDefault="00E55937" w:rsidP="00E559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11BAE">
        <w:rPr>
          <w:rFonts w:ascii="Times New Roman" w:hAnsi="Times New Roman" w:cs="Times New Roman"/>
          <w:sz w:val="24"/>
          <w:szCs w:val="24"/>
        </w:rPr>
        <w:lastRenderedPageBreak/>
        <w:t>String word = "Keep Trying";</w:t>
      </w:r>
    </w:p>
    <w:p w14:paraId="754FD8F1" w14:textId="77777777" w:rsidR="00E55937" w:rsidRPr="00411BAE" w:rsidRDefault="00E55937" w:rsidP="00E5593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11BAE">
        <w:rPr>
          <w:rFonts w:ascii="Times New Roman" w:hAnsi="Times New Roman" w:cs="Times New Roman"/>
          <w:sz w:val="24"/>
          <w:szCs w:val="24"/>
        </w:rPr>
        <w:t xml:space="preserve"> What is </w:t>
      </w:r>
      <w:proofErr w:type="spellStart"/>
      <w:r w:rsidRPr="00411BAE">
        <w:rPr>
          <w:rFonts w:ascii="Times New Roman" w:hAnsi="Times New Roman" w:cs="Times New Roman"/>
          <w:b/>
          <w:bCs/>
          <w:sz w:val="24"/>
          <w:szCs w:val="24"/>
        </w:rPr>
        <w:t>word.length</w:t>
      </w:r>
      <w:proofErr w:type="spellEnd"/>
      <w:r w:rsidRPr="00411BAE">
        <w:rPr>
          <w:rFonts w:ascii="Times New Roman" w:hAnsi="Times New Roman" w:cs="Times New Roman"/>
          <w:b/>
          <w:bCs/>
          <w:sz w:val="24"/>
          <w:szCs w:val="24"/>
        </w:rPr>
        <w:t>()?</w:t>
      </w:r>
    </w:p>
    <w:p w14:paraId="13428F2A" w14:textId="04834425" w:rsidR="00E55937" w:rsidRPr="00533401" w:rsidRDefault="00E55937" w:rsidP="00E5593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11</w:t>
      </w:r>
    </w:p>
    <w:p w14:paraId="7B7AEA3D" w14:textId="53C51003" w:rsidR="00E55937" w:rsidRPr="007F4114" w:rsidRDefault="00E55937" w:rsidP="00E5593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10</w:t>
      </w:r>
    </w:p>
    <w:p w14:paraId="357917E7" w14:textId="1B2164C6" w:rsidR="00E55937" w:rsidRPr="007F4114" w:rsidRDefault="00E55937" w:rsidP="00E5593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12</w:t>
      </w:r>
    </w:p>
    <w:p w14:paraId="0196C892" w14:textId="54C5E185" w:rsidR="00E55937" w:rsidRPr="007F4114" w:rsidRDefault="00E55937" w:rsidP="00E5593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13</w:t>
      </w:r>
    </w:p>
    <w:p w14:paraId="10993FBD" w14:textId="2A8532BC" w:rsidR="00E55937" w:rsidRPr="00277EED" w:rsidRDefault="00145FAF" w:rsidP="00145FAF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A</w:t>
      </w:r>
    </w:p>
    <w:p w14:paraId="622F0010" w14:textId="1C2625D0" w:rsidR="00E55937" w:rsidRPr="00411BAE" w:rsidRDefault="00E55937" w:rsidP="00E559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11BAE">
        <w:rPr>
          <w:rFonts w:ascii="Times New Roman" w:hAnsi="Times New Roman" w:cs="Times New Roman"/>
          <w:sz w:val="24"/>
          <w:szCs w:val="24"/>
        </w:rPr>
        <w:t>String word = "Keep Trying</w:t>
      </w:r>
      <w:proofErr w:type="gramStart"/>
      <w:r w:rsidRPr="00411BAE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40225951" w14:textId="5A9610A6" w:rsidR="00E55937" w:rsidRPr="00411BAE" w:rsidRDefault="00E55937" w:rsidP="00E5593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sz w:val="24"/>
          <w:szCs w:val="24"/>
        </w:rPr>
        <w:t xml:space="preserve">What is </w:t>
      </w:r>
      <w:proofErr w:type="spellStart"/>
      <w:r w:rsidRPr="00411BAE">
        <w:rPr>
          <w:rFonts w:ascii="Times New Roman" w:hAnsi="Times New Roman" w:cs="Times New Roman"/>
          <w:b/>
          <w:bCs/>
          <w:sz w:val="24"/>
          <w:szCs w:val="24"/>
        </w:rPr>
        <w:t>word.substring</w:t>
      </w:r>
      <w:proofErr w:type="spellEnd"/>
      <w:r w:rsidRPr="00411BAE">
        <w:rPr>
          <w:rFonts w:ascii="Times New Roman" w:hAnsi="Times New Roman" w:cs="Times New Roman"/>
          <w:b/>
          <w:bCs/>
          <w:sz w:val="24"/>
          <w:szCs w:val="24"/>
        </w:rPr>
        <w:t>(3,6)?</w:t>
      </w:r>
    </w:p>
    <w:p w14:paraId="00C93F03" w14:textId="37C7F323" w:rsidR="00E55937" w:rsidRPr="007F4114" w:rsidRDefault="00E55937" w:rsidP="00E5593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 xml:space="preserve">p </w:t>
      </w:r>
      <w:r w:rsidR="002D752A" w:rsidRPr="007F4114">
        <w:rPr>
          <w:rFonts w:ascii="Times New Roman" w:hAnsi="Times New Roman" w:cs="Times New Roman"/>
          <w:sz w:val="24"/>
          <w:szCs w:val="24"/>
        </w:rPr>
        <w:t>Try</w:t>
      </w:r>
    </w:p>
    <w:p w14:paraId="09C498C4" w14:textId="17688177" w:rsidR="002D752A" w:rsidRPr="007F4114" w:rsidRDefault="002D752A" w:rsidP="002D752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ep Tr</w:t>
      </w:r>
    </w:p>
    <w:p w14:paraId="2A991AFC" w14:textId="6849FF11" w:rsidR="002D752A" w:rsidRPr="007F4114" w:rsidRDefault="002D752A" w:rsidP="002D752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p T</w:t>
      </w:r>
    </w:p>
    <w:p w14:paraId="254F56F7" w14:textId="6B4CF206" w:rsidR="002D752A" w:rsidRPr="00533401" w:rsidRDefault="002D752A" w:rsidP="002D752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p Tr</w:t>
      </w:r>
    </w:p>
    <w:p w14:paraId="01EDCAEB" w14:textId="11DDB41F" w:rsidR="00B9707D" w:rsidRPr="00277EED" w:rsidRDefault="00145FAF" w:rsidP="00145FAF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D</w:t>
      </w:r>
    </w:p>
    <w:p w14:paraId="782883CC" w14:textId="77777777" w:rsidR="00B9707D" w:rsidRPr="00411BAE" w:rsidRDefault="00B9707D" w:rsidP="00B970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What package contains the Math class?  </w:t>
      </w:r>
    </w:p>
    <w:p w14:paraId="4555202C" w14:textId="77777777" w:rsidR="00B9707D" w:rsidRPr="007F4114" w:rsidRDefault="00B9707D" w:rsidP="00B9707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Java.io</w:t>
      </w:r>
    </w:p>
    <w:p w14:paraId="6DC00396" w14:textId="77777777" w:rsidR="00B9707D" w:rsidRPr="007F4114" w:rsidRDefault="00B9707D" w:rsidP="00B9707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F4114">
        <w:rPr>
          <w:rFonts w:ascii="Times New Roman" w:hAnsi="Times New Roman" w:cs="Times New Roman"/>
          <w:sz w:val="24"/>
          <w:szCs w:val="24"/>
        </w:rPr>
        <w:t>Java.util</w:t>
      </w:r>
      <w:proofErr w:type="spellEnd"/>
    </w:p>
    <w:p w14:paraId="7A5675E5" w14:textId="77777777" w:rsidR="00B9707D" w:rsidRPr="00533401" w:rsidRDefault="00B9707D" w:rsidP="00B9707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green"/>
        </w:rPr>
      </w:pPr>
      <w:proofErr w:type="spellStart"/>
      <w:r w:rsidRPr="00533401">
        <w:rPr>
          <w:rFonts w:ascii="Times New Roman" w:hAnsi="Times New Roman" w:cs="Times New Roman"/>
          <w:sz w:val="24"/>
          <w:szCs w:val="24"/>
          <w:highlight w:val="green"/>
        </w:rPr>
        <w:t>Java.lang</w:t>
      </w:r>
      <w:proofErr w:type="spellEnd"/>
    </w:p>
    <w:p w14:paraId="61F5BB50" w14:textId="77777777" w:rsidR="00B9707D" w:rsidRDefault="00B9707D" w:rsidP="00B9707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F4114">
        <w:rPr>
          <w:rFonts w:ascii="Times New Roman" w:hAnsi="Times New Roman" w:cs="Times New Roman"/>
          <w:sz w:val="24"/>
          <w:szCs w:val="24"/>
        </w:rPr>
        <w:t>Java.text</w:t>
      </w:r>
      <w:proofErr w:type="spellEnd"/>
    </w:p>
    <w:p w14:paraId="36740665" w14:textId="043D332E" w:rsidR="00FF5384" w:rsidRPr="00277EED" w:rsidRDefault="00145FAF" w:rsidP="00145FAF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C</w:t>
      </w:r>
    </w:p>
    <w:p w14:paraId="175D34CB" w14:textId="26E395FE" w:rsidR="001B7F8E" w:rsidRPr="007F4114" w:rsidRDefault="00145FAF" w:rsidP="001B7F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D0D0D" w:themeColor="text1" w:themeTint="F2"/>
          <w:sz w:val="28"/>
          <w:szCs w:val="28"/>
        </w:rPr>
      </w:pPr>
      <w:r w:rsidRPr="007F4114">
        <w:rPr>
          <w:rFonts w:ascii="Times New Roman" w:hAnsi="Times New Roman" w:cs="Times New Roman"/>
          <w:color w:val="0D0D0D" w:themeColor="text1" w:themeTint="F2"/>
          <w:sz w:val="28"/>
          <w:szCs w:val="28"/>
        </w:rPr>
        <w:t>What</w:t>
      </w:r>
      <w:r w:rsidR="001B7F8E" w:rsidRPr="007F4114">
        <w:rPr>
          <w:rFonts w:ascii="Times New Roman" w:hAnsi="Times New Roman" w:cs="Times New Roman"/>
          <w:color w:val="0D0D0D" w:themeColor="text1" w:themeTint="F2"/>
          <w:sz w:val="28"/>
          <w:szCs w:val="28"/>
        </w:rPr>
        <w:t xml:space="preserve"> is the output?</w:t>
      </w:r>
    </w:p>
    <w:p w14:paraId="6DBF12A8" w14:textId="77777777" w:rsidR="001B7F8E" w:rsidRPr="00411BAE" w:rsidRDefault="001B7F8E" w:rsidP="00FF5384">
      <w:pPr>
        <w:spacing w:line="240" w:lineRule="auto"/>
        <w:ind w:left="144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do {</w:t>
      </w:r>
    </w:p>
    <w:p w14:paraId="563B98BD" w14:textId="051196E2" w:rsidR="001B7F8E" w:rsidRPr="00411BAE" w:rsidRDefault="001B7F8E" w:rsidP="00FF5384">
      <w:pPr>
        <w:spacing w:line="240" w:lineRule="auto"/>
        <w:ind w:left="144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proofErr w:type="spellStart"/>
      <w:r w:rsidRPr="00411BAE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System.out.println</w:t>
      </w:r>
      <w:proofErr w:type="spellEnd"/>
      <w:r w:rsidRPr="00411BAE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("</w:t>
      </w:r>
      <w:proofErr w:type="spellStart"/>
      <w:r w:rsidRPr="00411BAE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ExamDay</w:t>
      </w:r>
      <w:proofErr w:type="spellEnd"/>
      <w:r w:rsidRPr="00411BAE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");</w:t>
      </w:r>
    </w:p>
    <w:p w14:paraId="475F5F1B" w14:textId="229174BC" w:rsidR="001B7F8E" w:rsidRPr="00411BAE" w:rsidRDefault="001B7F8E" w:rsidP="00FF5384">
      <w:pPr>
        <w:spacing w:line="240" w:lineRule="auto"/>
        <w:ind w:left="144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}while (true);</w:t>
      </w:r>
    </w:p>
    <w:p w14:paraId="30D05D7C" w14:textId="3064E6A9" w:rsidR="001B7F8E" w:rsidRPr="00FF5384" w:rsidRDefault="001B7F8E" w:rsidP="001B7F8E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FF538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ExamDay</w:t>
      </w:r>
      <w:proofErr w:type="spellEnd"/>
      <w:r w:rsidRPr="00FF53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F538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ExamDay</w:t>
      </w:r>
      <w:proofErr w:type="spellEnd"/>
      <w:r w:rsidRPr="00FF538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proofErr w:type="spellStart"/>
      <w:r w:rsidRPr="00FF538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ExamDay</w:t>
      </w:r>
      <w:proofErr w:type="spellEnd"/>
    </w:p>
    <w:p w14:paraId="449F2D3F" w14:textId="34EBB50C" w:rsidR="001B7F8E" w:rsidRPr="00FF5384" w:rsidRDefault="001B7F8E" w:rsidP="001B7F8E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FF538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ExamDay</w:t>
      </w:r>
      <w:proofErr w:type="spellEnd"/>
    </w:p>
    <w:p w14:paraId="2997A381" w14:textId="77777777" w:rsidR="001B7F8E" w:rsidRPr="00FF5384" w:rsidRDefault="001B7F8E" w:rsidP="001B7F8E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FF5384">
        <w:rPr>
          <w:rFonts w:ascii="Times New Roman" w:hAnsi="Times New Roman" w:cs="Times New Roman"/>
          <w:sz w:val="24"/>
          <w:szCs w:val="24"/>
        </w:rPr>
        <w:t>compile error</w:t>
      </w:r>
    </w:p>
    <w:p w14:paraId="396848A1" w14:textId="7E855D39" w:rsidR="001B7F8E" w:rsidRPr="00533401" w:rsidRDefault="001B7F8E" w:rsidP="001B7F8E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infinite loop </w:t>
      </w:r>
      <w:proofErr w:type="spellStart"/>
      <w:r w:rsidRPr="00533401">
        <w:rPr>
          <w:rFonts w:ascii="Times New Roman" w:hAnsi="Times New Roman" w:cs="Times New Roman"/>
          <w:color w:val="0D0D0D" w:themeColor="text1" w:themeTint="F2"/>
          <w:sz w:val="24"/>
          <w:szCs w:val="24"/>
          <w:highlight w:val="green"/>
        </w:rPr>
        <w:t>ExamDay</w:t>
      </w:r>
      <w:proofErr w:type="spellEnd"/>
    </w:p>
    <w:p w14:paraId="5D564A8B" w14:textId="6B7BBA53" w:rsidR="00FF5384" w:rsidRPr="00277EED" w:rsidRDefault="00145FAF" w:rsidP="00145FAF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D</w:t>
      </w:r>
    </w:p>
    <w:p w14:paraId="73F19515" w14:textId="77777777" w:rsidR="008561B4" w:rsidRPr="007F4114" w:rsidRDefault="008561B4" w:rsidP="008561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F4114">
        <w:rPr>
          <w:rFonts w:ascii="Times New Roman" w:hAnsi="Times New Roman" w:cs="Times New Roman"/>
          <w:sz w:val="28"/>
          <w:szCs w:val="28"/>
        </w:rPr>
        <w:t>What would be output by the following program segment?</w:t>
      </w:r>
    </w:p>
    <w:p w14:paraId="15F1476F" w14:textId="13887545" w:rsidR="008561B4" w:rsidRPr="00411BAE" w:rsidRDefault="008561B4" w:rsidP="008561B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t>String n1 = "Monday";</w:t>
      </w:r>
    </w:p>
    <w:p w14:paraId="644E2A17" w14:textId="2FD8DA9A" w:rsidR="008561B4" w:rsidRPr="00411BAE" w:rsidRDefault="008561B4" w:rsidP="008561B4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t>String n2 = "Tuesday";</w:t>
      </w:r>
    </w:p>
    <w:p w14:paraId="25B19A1C" w14:textId="77777777" w:rsidR="008561B4" w:rsidRPr="00411BAE" w:rsidRDefault="008561B4" w:rsidP="008561B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11BAE">
        <w:rPr>
          <w:rFonts w:ascii="Times New Roman" w:hAnsi="Times New Roman" w:cs="Times New Roman"/>
          <w:b/>
          <w:bCs/>
          <w:sz w:val="24"/>
          <w:szCs w:val="24"/>
        </w:rPr>
        <w:t>System.out.print</w:t>
      </w:r>
      <w:proofErr w:type="spellEnd"/>
      <w:r w:rsidRPr="00411BAE">
        <w:rPr>
          <w:rFonts w:ascii="Times New Roman" w:hAnsi="Times New Roman" w:cs="Times New Roman"/>
          <w:b/>
          <w:bCs/>
          <w:sz w:val="24"/>
          <w:szCs w:val="24"/>
        </w:rPr>
        <w:t>(n1.compareTo(n2));</w:t>
      </w:r>
    </w:p>
    <w:p w14:paraId="2971F146" w14:textId="2F5EADA5" w:rsidR="008561B4" w:rsidRPr="007F4114" w:rsidRDefault="009502C9" w:rsidP="008561B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7</w:t>
      </w:r>
    </w:p>
    <w:p w14:paraId="1341E0C0" w14:textId="09A24E1F" w:rsidR="008561B4" w:rsidRPr="007F4114" w:rsidRDefault="009502C9" w:rsidP="008561B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-7</w:t>
      </w:r>
    </w:p>
    <w:p w14:paraId="6157E2D1" w14:textId="5019ABEF" w:rsidR="008561B4" w:rsidRPr="00533401" w:rsidRDefault="008026B5" w:rsidP="008561B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8</w:t>
      </w:r>
    </w:p>
    <w:p w14:paraId="03A54731" w14:textId="5553ECD0" w:rsidR="008561B4" w:rsidRDefault="008561B4" w:rsidP="008561B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-</w:t>
      </w:r>
      <w:r w:rsidR="008026B5" w:rsidRPr="007F4114">
        <w:rPr>
          <w:rFonts w:ascii="Times New Roman" w:hAnsi="Times New Roman" w:cs="Times New Roman"/>
          <w:sz w:val="24"/>
          <w:szCs w:val="24"/>
        </w:rPr>
        <w:t>8</w:t>
      </w:r>
    </w:p>
    <w:p w14:paraId="0FB0D556" w14:textId="3B7DB9AB" w:rsidR="00145FAF" w:rsidRPr="003E0F32" w:rsidRDefault="00145FAF" w:rsidP="00145FAF">
      <w:pPr>
        <w:ind w:left="48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3E0F32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C</w:t>
      </w:r>
    </w:p>
    <w:p w14:paraId="6A76AF19" w14:textId="77777777" w:rsidR="00411BAE" w:rsidRPr="00145FAF" w:rsidRDefault="00411BAE" w:rsidP="00145FAF">
      <w:pPr>
        <w:rPr>
          <w:rFonts w:ascii="Times New Roman" w:hAnsi="Times New Roman" w:cs="Times New Roman"/>
          <w:sz w:val="24"/>
          <w:szCs w:val="24"/>
        </w:rPr>
      </w:pPr>
    </w:p>
    <w:p w14:paraId="053514C7" w14:textId="15A74999" w:rsidR="00872562" w:rsidRPr="00411BAE" w:rsidRDefault="00872562" w:rsidP="008725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What package contains the </w:t>
      </w:r>
      <w:r>
        <w:rPr>
          <w:rFonts w:ascii="Times New Roman" w:hAnsi="Times New Roman" w:cs="Times New Roman"/>
          <w:b/>
          <w:bCs/>
          <w:sz w:val="24"/>
          <w:szCs w:val="24"/>
        </w:rPr>
        <w:t>Random</w:t>
      </w:r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 class?  </w:t>
      </w:r>
    </w:p>
    <w:p w14:paraId="606AD6BB" w14:textId="77777777" w:rsidR="00872562" w:rsidRPr="007F4114" w:rsidRDefault="00872562" w:rsidP="00370D06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7F4114">
        <w:rPr>
          <w:rFonts w:ascii="Times New Roman" w:hAnsi="Times New Roman" w:cs="Times New Roman"/>
          <w:sz w:val="24"/>
          <w:szCs w:val="24"/>
        </w:rPr>
        <w:t>Java.io</w:t>
      </w:r>
    </w:p>
    <w:p w14:paraId="7DBCA5DD" w14:textId="77777777" w:rsidR="00872562" w:rsidRPr="00533401" w:rsidRDefault="00872562" w:rsidP="00370D06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  <w:highlight w:val="green"/>
        </w:rPr>
      </w:pPr>
      <w:proofErr w:type="spellStart"/>
      <w:r w:rsidRPr="00533401">
        <w:rPr>
          <w:rFonts w:ascii="Times New Roman" w:hAnsi="Times New Roman" w:cs="Times New Roman"/>
          <w:sz w:val="24"/>
          <w:szCs w:val="24"/>
          <w:highlight w:val="green"/>
        </w:rPr>
        <w:t>Java.util</w:t>
      </w:r>
      <w:proofErr w:type="spellEnd"/>
    </w:p>
    <w:p w14:paraId="4933F8A2" w14:textId="77777777" w:rsidR="00872562" w:rsidRPr="007F4114" w:rsidRDefault="00872562" w:rsidP="00370D06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F4114">
        <w:rPr>
          <w:rFonts w:ascii="Times New Roman" w:hAnsi="Times New Roman" w:cs="Times New Roman"/>
          <w:sz w:val="24"/>
          <w:szCs w:val="24"/>
        </w:rPr>
        <w:t>Java.lang</w:t>
      </w:r>
      <w:proofErr w:type="spellEnd"/>
    </w:p>
    <w:p w14:paraId="69D647AD" w14:textId="1A8E3ADE" w:rsidR="00872562" w:rsidRDefault="00872562" w:rsidP="00370D06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F4114">
        <w:rPr>
          <w:rFonts w:ascii="Times New Roman" w:hAnsi="Times New Roman" w:cs="Times New Roman"/>
          <w:sz w:val="24"/>
          <w:szCs w:val="24"/>
        </w:rPr>
        <w:t>Java.text</w:t>
      </w:r>
      <w:proofErr w:type="spellEnd"/>
    </w:p>
    <w:p w14:paraId="5D75118B" w14:textId="3D89783C" w:rsidR="00B9707D" w:rsidRPr="003E0F32" w:rsidRDefault="00145FAF" w:rsidP="00370D06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3E0F32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5405541A" w14:textId="77777777" w:rsidR="00CE2284" w:rsidRPr="00CE2284" w:rsidRDefault="00CE2284" w:rsidP="00CE22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CE228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what is the output?</w:t>
      </w:r>
    </w:p>
    <w:p w14:paraId="6B783CB0" w14:textId="77777777" w:rsidR="00CE2284" w:rsidRPr="00CE2284" w:rsidRDefault="00CE2284" w:rsidP="00CE2284">
      <w:pPr>
        <w:ind w:left="144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CE228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do {</w:t>
      </w:r>
    </w:p>
    <w:p w14:paraId="7EBD2492" w14:textId="77777777" w:rsidR="00CE2284" w:rsidRPr="00CE2284" w:rsidRDefault="00CE2284" w:rsidP="00CE2284">
      <w:pPr>
        <w:ind w:left="144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proofErr w:type="spellStart"/>
      <w:r w:rsidRPr="00CE228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System.out.println</w:t>
      </w:r>
      <w:proofErr w:type="spellEnd"/>
      <w:r w:rsidRPr="00CE228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("Thursday");</w:t>
      </w:r>
    </w:p>
    <w:p w14:paraId="3930DFF6" w14:textId="77777777" w:rsidR="00CE2284" w:rsidRPr="00CE2284" w:rsidRDefault="00CE2284" w:rsidP="00CE2284">
      <w:pPr>
        <w:ind w:left="144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CE228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}while (false);</w:t>
      </w:r>
    </w:p>
    <w:p w14:paraId="230CC200" w14:textId="77777777" w:rsidR="00CE2284" w:rsidRPr="00277EED" w:rsidRDefault="00CE2284" w:rsidP="00370D06">
      <w:pPr>
        <w:numPr>
          <w:ilvl w:val="0"/>
          <w:numId w:val="38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277EED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Thursday</w:t>
      </w:r>
      <w:r w:rsidRPr="00277E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7EED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Thursday</w:t>
      </w:r>
      <w:proofErr w:type="spellEnd"/>
      <w:r w:rsidRPr="00277E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7EED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Thursday</w:t>
      </w:r>
      <w:proofErr w:type="spellEnd"/>
    </w:p>
    <w:p w14:paraId="3B7B477A" w14:textId="77777777" w:rsidR="00CE2284" w:rsidRPr="00277EED" w:rsidRDefault="00CE2284" w:rsidP="00370D06">
      <w:pPr>
        <w:numPr>
          <w:ilvl w:val="0"/>
          <w:numId w:val="38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277EED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Thursday</w:t>
      </w:r>
    </w:p>
    <w:p w14:paraId="0371E61F" w14:textId="77777777" w:rsidR="00CE2284" w:rsidRPr="00533401" w:rsidRDefault="00CE2284" w:rsidP="00370D06">
      <w:pPr>
        <w:numPr>
          <w:ilvl w:val="0"/>
          <w:numId w:val="38"/>
        </w:numPr>
        <w:contextualSpacing/>
        <w:rPr>
          <w:rFonts w:ascii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hAnsi="Times New Roman" w:cs="Times New Roman"/>
          <w:sz w:val="24"/>
          <w:szCs w:val="24"/>
          <w:highlight w:val="green"/>
        </w:rPr>
        <w:t>compile error</w:t>
      </w:r>
    </w:p>
    <w:p w14:paraId="53EC728B" w14:textId="77777777" w:rsidR="0007026F" w:rsidRPr="00277EED" w:rsidRDefault="00CE2284" w:rsidP="0007026F">
      <w:pPr>
        <w:numPr>
          <w:ilvl w:val="0"/>
          <w:numId w:val="38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277EED">
        <w:rPr>
          <w:rFonts w:ascii="Times New Roman" w:hAnsi="Times New Roman" w:cs="Times New Roman"/>
          <w:sz w:val="24"/>
          <w:szCs w:val="24"/>
        </w:rPr>
        <w:t xml:space="preserve">infinite loop </w:t>
      </w:r>
      <w:r w:rsidRPr="00277EED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Thursday</w:t>
      </w:r>
    </w:p>
    <w:p w14:paraId="4F64B6AC" w14:textId="088DDA7B" w:rsidR="0007026F" w:rsidRPr="00277EED" w:rsidRDefault="0007026F" w:rsidP="0007026F">
      <w:pPr>
        <w:ind w:left="720"/>
        <w:contextualSpacing/>
        <w:rPr>
          <w:rFonts w:ascii="Times New Roman" w:hAnsi="Times New Roman" w:cs="Times New Roman"/>
          <w:b/>
          <w:bCs/>
          <w:color w:val="385623" w:themeColor="accent6" w:themeShade="80"/>
          <w:sz w:val="28"/>
          <w:szCs w:val="28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C</w:t>
      </w:r>
    </w:p>
    <w:p w14:paraId="642FABBD" w14:textId="77777777" w:rsidR="00411BAE" w:rsidRPr="007F4114" w:rsidRDefault="00411BAE" w:rsidP="00411BA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4915E6C" w14:textId="40470741" w:rsidR="00ED505B" w:rsidRPr="00411BAE" w:rsidRDefault="00ED505B" w:rsidP="00ED505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t xml:space="preserve">Which of the following lines is a properly formatted comment in Java? </w:t>
      </w:r>
    </w:p>
    <w:p w14:paraId="07E05358" w14:textId="77777777" w:rsidR="00ED505B" w:rsidRPr="007F4114" w:rsidRDefault="00ED505B" w:rsidP="00ED505B">
      <w:pPr>
        <w:pStyle w:val="ListParagraph"/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// This is a comment</w:t>
      </w:r>
    </w:p>
    <w:p w14:paraId="43E9FF0E" w14:textId="77777777" w:rsidR="00ED505B" w:rsidRPr="007F4114" w:rsidRDefault="00ED505B" w:rsidP="00ED505B">
      <w:pPr>
        <w:pStyle w:val="ListParagraph"/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/* This is a comment */</w:t>
      </w:r>
    </w:p>
    <w:p w14:paraId="02EA9CBF" w14:textId="77777777" w:rsidR="00ED505B" w:rsidRPr="007F4114" w:rsidRDefault="00ED505B" w:rsidP="00ED505B">
      <w:pPr>
        <w:pStyle w:val="ListParagraph"/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#This is a comment</w:t>
      </w:r>
    </w:p>
    <w:p w14:paraId="7D8C0AFF" w14:textId="13DC5E16" w:rsidR="00ED505B" w:rsidRPr="00533401" w:rsidRDefault="00ED505B" w:rsidP="00B9707D">
      <w:pPr>
        <w:pStyle w:val="ListParagraph"/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eastAsia="Times New Roman" w:hAnsi="Times New Roman" w:cs="Times New Roman"/>
          <w:sz w:val="24"/>
          <w:szCs w:val="24"/>
          <w:highlight w:val="green"/>
        </w:rPr>
        <w:t>Both a and b</w:t>
      </w:r>
    </w:p>
    <w:p w14:paraId="37FD0B23" w14:textId="2EE2767C" w:rsidR="00370D06" w:rsidRPr="00277EED" w:rsidRDefault="00370D06" w:rsidP="00370D06">
      <w:pPr>
        <w:pStyle w:val="ListParagraph"/>
        <w:rPr>
          <w:rFonts w:ascii="Times New Roman" w:hAnsi="Times New Roman" w:cs="Times New Roman"/>
          <w:b/>
          <w:bCs/>
          <w:color w:val="385623" w:themeColor="accent6" w:themeShade="80"/>
          <w:sz w:val="28"/>
          <w:szCs w:val="28"/>
        </w:rPr>
      </w:pPr>
      <w:r w:rsidRPr="00277EED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D</w:t>
      </w:r>
    </w:p>
    <w:p w14:paraId="1364FD92" w14:textId="77777777" w:rsidR="00370D06" w:rsidRPr="00370D06" w:rsidRDefault="00370D06" w:rsidP="00370D0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2ED5C31" w14:textId="1D9D8D6B" w:rsidR="002C32FD" w:rsidRPr="00411BAE" w:rsidRDefault="002C32FD" w:rsidP="002C32FD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 cast is indicated with the following syntax in Java. </w:t>
      </w:r>
    </w:p>
    <w:p w14:paraId="66F67F84" w14:textId="6DBE05BA" w:rsidR="002C32FD" w:rsidRPr="00533401" w:rsidRDefault="002C32FD" w:rsidP="002C32FD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eastAsia="Times New Roman" w:hAnsi="Times New Roman" w:cs="Times New Roman"/>
          <w:sz w:val="24"/>
          <w:szCs w:val="24"/>
          <w:highlight w:val="green"/>
        </w:rPr>
        <w:t>result = [int] total / count;</w:t>
      </w:r>
    </w:p>
    <w:p w14:paraId="1986E23E" w14:textId="17050333" w:rsidR="002C32FD" w:rsidRPr="007F4114" w:rsidRDefault="002C32FD" w:rsidP="002C32FD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result = (int) total / count;</w:t>
      </w:r>
    </w:p>
    <w:p w14:paraId="66A23598" w14:textId="4F89B21B" w:rsidR="002C32FD" w:rsidRPr="007F4114" w:rsidRDefault="002C32FD" w:rsidP="002C32FD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result = “int” total / count;</w:t>
      </w:r>
    </w:p>
    <w:p w14:paraId="77EEF696" w14:textId="3A3FE942" w:rsidR="002C32FD" w:rsidRDefault="002C32FD" w:rsidP="002C32FD">
      <w:pPr>
        <w:pStyle w:val="ListParagraph"/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result = {int} total / count;</w:t>
      </w:r>
    </w:p>
    <w:p w14:paraId="24608862" w14:textId="378FE5DC" w:rsidR="00370D06" w:rsidRPr="00394598" w:rsidRDefault="00370D06" w:rsidP="00370D06">
      <w:pPr>
        <w:pStyle w:val="ListParagraph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394598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A</w:t>
      </w:r>
    </w:p>
    <w:p w14:paraId="40E46763" w14:textId="77777777" w:rsidR="00411BAE" w:rsidRPr="007F4114" w:rsidRDefault="00411BAE" w:rsidP="00411BAE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70FDB8C5" w14:textId="4DAB3270" w:rsidR="007D13C6" w:rsidRPr="007F4114" w:rsidRDefault="007D13C6" w:rsidP="007D13C6">
      <w:pPr>
        <w:pStyle w:val="ListParagraph"/>
        <w:numPr>
          <w:ilvl w:val="0"/>
          <w:numId w:val="2"/>
        </w:numPr>
        <w:rPr>
          <w:rFonts w:ascii="Times New Roman" w:eastAsia="DejaVu Sans" w:hAnsi="Times New Roman" w:cs="Times New Roman"/>
          <w:b/>
          <w:bCs/>
          <w:sz w:val="24"/>
          <w:szCs w:val="24"/>
          <w:lang w:bidi="en-US"/>
        </w:rPr>
      </w:pPr>
      <w:r w:rsidRPr="007F4114">
        <w:rPr>
          <w:rFonts w:ascii="Times New Roman" w:eastAsia="DejaVu Sans" w:hAnsi="Times New Roman" w:cs="Times New Roman"/>
          <w:b/>
          <w:bCs/>
          <w:sz w:val="24"/>
          <w:szCs w:val="24"/>
          <w:lang w:bidi="en-US"/>
        </w:rPr>
        <w:t xml:space="preserve">For a program to run on a computer, it must be expressed in ______________. </w:t>
      </w:r>
    </w:p>
    <w:p w14:paraId="50A65706" w14:textId="77777777" w:rsidR="007D13C6" w:rsidRPr="007F4114" w:rsidRDefault="007D13C6" w:rsidP="007D13C6">
      <w:pPr>
        <w:pStyle w:val="ListParagraph"/>
        <w:widowControl w:val="0"/>
        <w:numPr>
          <w:ilvl w:val="1"/>
          <w:numId w:val="14"/>
        </w:numPr>
        <w:suppressAutoHyphens/>
        <w:rPr>
          <w:rFonts w:ascii="Times New Roman" w:eastAsia="DejaVu Sans" w:hAnsi="Times New Roman" w:cs="Times New Roman"/>
          <w:sz w:val="24"/>
          <w:szCs w:val="24"/>
          <w:lang w:bidi="en-US"/>
        </w:rPr>
      </w:pPr>
      <w:r w:rsidRPr="007F4114">
        <w:rPr>
          <w:rFonts w:ascii="Times New Roman" w:eastAsia="DejaVu Sans" w:hAnsi="Times New Roman" w:cs="Times New Roman"/>
          <w:sz w:val="24"/>
          <w:szCs w:val="24"/>
          <w:lang w:bidi="en-US"/>
        </w:rPr>
        <w:t>an assembly language</w:t>
      </w:r>
      <w:r w:rsidRPr="007F4114">
        <w:rPr>
          <w:rFonts w:ascii="Times New Roman" w:eastAsia="DejaVu Sans" w:hAnsi="Times New Roman" w:cs="Times New Roman"/>
          <w:sz w:val="24"/>
          <w:szCs w:val="24"/>
          <w:lang w:bidi="en-US"/>
        </w:rPr>
        <w:tab/>
      </w:r>
      <w:r w:rsidRPr="007F4114">
        <w:rPr>
          <w:rFonts w:ascii="Times New Roman" w:eastAsia="DejaVu Sans" w:hAnsi="Times New Roman" w:cs="Times New Roman"/>
          <w:sz w:val="24"/>
          <w:szCs w:val="24"/>
          <w:lang w:bidi="en-US"/>
        </w:rPr>
        <w:tab/>
        <w:t xml:space="preserve"> </w:t>
      </w:r>
    </w:p>
    <w:p w14:paraId="18656BF5" w14:textId="77777777" w:rsidR="007D13C6" w:rsidRPr="00533401" w:rsidRDefault="007D13C6" w:rsidP="007D13C6">
      <w:pPr>
        <w:pStyle w:val="ListParagraph"/>
        <w:widowControl w:val="0"/>
        <w:numPr>
          <w:ilvl w:val="1"/>
          <w:numId w:val="14"/>
        </w:numPr>
        <w:suppressAutoHyphens/>
        <w:rPr>
          <w:rFonts w:ascii="Times New Roman" w:eastAsia="DejaVu Sans" w:hAnsi="Times New Roman" w:cs="Times New Roman"/>
          <w:sz w:val="24"/>
          <w:szCs w:val="24"/>
          <w:highlight w:val="green"/>
          <w:lang w:bidi="en-US"/>
        </w:rPr>
      </w:pPr>
      <w:r w:rsidRPr="00533401">
        <w:rPr>
          <w:rFonts w:ascii="Times New Roman" w:eastAsia="DejaVu Sans" w:hAnsi="Times New Roman" w:cs="Times New Roman"/>
          <w:sz w:val="24"/>
          <w:szCs w:val="24"/>
          <w:highlight w:val="green"/>
          <w:lang w:bidi="en-US"/>
        </w:rPr>
        <w:t>a machine language</w:t>
      </w:r>
    </w:p>
    <w:p w14:paraId="05EB4344" w14:textId="3BBAC602" w:rsidR="007D13C6" w:rsidRPr="007F4114" w:rsidRDefault="007D13C6" w:rsidP="007D13C6">
      <w:pPr>
        <w:pStyle w:val="ListParagraph"/>
        <w:widowControl w:val="0"/>
        <w:numPr>
          <w:ilvl w:val="1"/>
          <w:numId w:val="14"/>
        </w:numPr>
        <w:suppressAutoHyphens/>
        <w:rPr>
          <w:rFonts w:ascii="Times New Roman" w:eastAsia="DejaVu Sans" w:hAnsi="Times New Roman" w:cs="Times New Roman"/>
          <w:sz w:val="24"/>
          <w:szCs w:val="24"/>
          <w:lang w:bidi="en-US"/>
        </w:rPr>
      </w:pPr>
      <w:r w:rsidRPr="007F4114">
        <w:rPr>
          <w:rFonts w:ascii="Times New Roman" w:eastAsia="DejaVu Sans" w:hAnsi="Times New Roman" w:cs="Times New Roman"/>
          <w:sz w:val="24"/>
          <w:szCs w:val="24"/>
          <w:lang w:bidi="en-US"/>
        </w:rPr>
        <w:t>a high-level language</w:t>
      </w:r>
    </w:p>
    <w:p w14:paraId="2D803017" w14:textId="662839EE" w:rsidR="007D13C6" w:rsidRDefault="007D13C6" w:rsidP="007D13C6">
      <w:pPr>
        <w:pStyle w:val="ListParagraph"/>
        <w:widowControl w:val="0"/>
        <w:numPr>
          <w:ilvl w:val="1"/>
          <w:numId w:val="14"/>
        </w:numPr>
        <w:suppressAutoHyphens/>
        <w:rPr>
          <w:rFonts w:ascii="Times New Roman" w:eastAsia="DejaVu Sans" w:hAnsi="Times New Roman" w:cs="Times New Roman"/>
          <w:sz w:val="24"/>
          <w:szCs w:val="24"/>
          <w:lang w:bidi="en-US"/>
        </w:rPr>
      </w:pPr>
      <w:r w:rsidRPr="007F4114">
        <w:rPr>
          <w:rFonts w:ascii="Times New Roman" w:eastAsia="DejaVu Sans" w:hAnsi="Times New Roman" w:cs="Times New Roman"/>
          <w:sz w:val="24"/>
          <w:szCs w:val="24"/>
          <w:lang w:bidi="en-US"/>
        </w:rPr>
        <w:t>an object-oriented language</w:t>
      </w:r>
    </w:p>
    <w:p w14:paraId="30435639" w14:textId="2AF450F9" w:rsidR="00411BAE" w:rsidRPr="00394598" w:rsidRDefault="00370D06" w:rsidP="00370D06">
      <w:pPr>
        <w:pStyle w:val="ListParagraph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394598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0A9DBC8C" w14:textId="77777777" w:rsidR="00370D06" w:rsidRPr="00370D06" w:rsidRDefault="00370D06" w:rsidP="00370D0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BC43DF" w14:textId="2DD950C5" w:rsidR="006737DE" w:rsidRPr="007F4114" w:rsidRDefault="006737DE" w:rsidP="006737DE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ich of the following data conversions could result in data loss? </w:t>
      </w:r>
    </w:p>
    <w:p w14:paraId="0D84A658" w14:textId="77777777" w:rsidR="006737DE" w:rsidRPr="00533401" w:rsidRDefault="006737DE" w:rsidP="00C73AD1">
      <w:pPr>
        <w:pStyle w:val="ListParagraph"/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00533401">
        <w:rPr>
          <w:rFonts w:ascii="Times New Roman" w:eastAsia="Times New Roman" w:hAnsi="Times New Roman" w:cs="Times New Roman"/>
          <w:sz w:val="24"/>
          <w:szCs w:val="24"/>
          <w:highlight w:val="green"/>
        </w:rPr>
        <w:t>long to float</w:t>
      </w:r>
    </w:p>
    <w:p w14:paraId="34EE39D6" w14:textId="77777777" w:rsidR="006737DE" w:rsidRPr="007F4114" w:rsidRDefault="006737DE" w:rsidP="00C73AD1">
      <w:pPr>
        <w:pStyle w:val="ListParagraph"/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short to long</w:t>
      </w:r>
    </w:p>
    <w:p w14:paraId="322DA59A" w14:textId="73113AD5" w:rsidR="006737DE" w:rsidRPr="007F4114" w:rsidRDefault="006737DE" w:rsidP="00C73AD1">
      <w:pPr>
        <w:pStyle w:val="ListParagraph"/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double</w:t>
      </w:r>
      <w:r w:rsidR="005034CC" w:rsidRPr="007F4114">
        <w:rPr>
          <w:rFonts w:ascii="Times New Roman" w:eastAsia="Times New Roman" w:hAnsi="Times New Roman" w:cs="Times New Roman"/>
          <w:sz w:val="24"/>
          <w:szCs w:val="24"/>
        </w:rPr>
        <w:t xml:space="preserve"> to float</w:t>
      </w:r>
    </w:p>
    <w:p w14:paraId="1C36DD23" w14:textId="224F9EBA" w:rsidR="006737DE" w:rsidRDefault="006737DE" w:rsidP="00C73AD1">
      <w:pPr>
        <w:pStyle w:val="ListParagraph"/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4114">
        <w:rPr>
          <w:rFonts w:ascii="Times New Roman" w:eastAsia="Times New Roman" w:hAnsi="Times New Roman" w:cs="Times New Roman"/>
          <w:sz w:val="24"/>
          <w:szCs w:val="24"/>
        </w:rPr>
        <w:t>int</w:t>
      </w:r>
      <w:r w:rsidR="00187E3A" w:rsidRPr="007F4114">
        <w:rPr>
          <w:rFonts w:ascii="Times New Roman" w:eastAsia="Times New Roman" w:hAnsi="Times New Roman" w:cs="Times New Roman"/>
          <w:sz w:val="24"/>
          <w:szCs w:val="24"/>
        </w:rPr>
        <w:t xml:space="preserve"> to long</w:t>
      </w:r>
    </w:p>
    <w:p w14:paraId="24CB974B" w14:textId="7DC7112F" w:rsidR="00A0342F" w:rsidRPr="00F850DB" w:rsidRDefault="00A0342F" w:rsidP="00A0342F">
      <w:pPr>
        <w:pStyle w:val="ListParagraph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F850DB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A</w:t>
      </w:r>
    </w:p>
    <w:p w14:paraId="63890D20" w14:textId="77777777" w:rsidR="00411BAE" w:rsidRPr="00A0342F" w:rsidRDefault="00411BAE" w:rsidP="00A0342F">
      <w:pPr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14:paraId="645261CE" w14:textId="055D0D03" w:rsidR="00837562" w:rsidRPr="00411BAE" w:rsidRDefault="00837562" w:rsidP="008375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11BAE">
        <w:rPr>
          <w:rFonts w:ascii="Times New Roman" w:hAnsi="Times New Roman" w:cs="Times New Roman"/>
          <w:b/>
          <w:bCs/>
          <w:sz w:val="24"/>
          <w:szCs w:val="24"/>
        </w:rPr>
        <w:lastRenderedPageBreak/>
        <w:t>Which of the following is a correct declaration of enumerated type for the suits of a deck of cards?</w:t>
      </w:r>
    </w:p>
    <w:p w14:paraId="477EFF6A" w14:textId="77777777" w:rsidR="00837562" w:rsidRPr="00837562" w:rsidRDefault="00837562" w:rsidP="00837562">
      <w:pPr>
        <w:numPr>
          <w:ilvl w:val="0"/>
          <w:numId w:val="1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837562">
        <w:rPr>
          <w:rFonts w:ascii="Times New Roman" w:hAnsi="Times New Roman" w:cs="Times New Roman"/>
          <w:sz w:val="24"/>
          <w:szCs w:val="24"/>
        </w:rPr>
        <w:t>enumerated type Suit = { hearts, spades, diamonds, clubs };</w:t>
      </w:r>
    </w:p>
    <w:p w14:paraId="6E196EB4" w14:textId="77777777" w:rsidR="00837562" w:rsidRPr="00533401" w:rsidRDefault="00837562" w:rsidP="00837562">
      <w:pPr>
        <w:numPr>
          <w:ilvl w:val="0"/>
          <w:numId w:val="17"/>
        </w:numPr>
        <w:contextualSpacing/>
        <w:rPr>
          <w:rFonts w:ascii="Times New Roman" w:hAnsi="Times New Roman" w:cs="Times New Roman"/>
          <w:sz w:val="24"/>
          <w:szCs w:val="24"/>
          <w:highlight w:val="green"/>
        </w:rPr>
      </w:pPr>
      <w:proofErr w:type="spellStart"/>
      <w:r w:rsidRPr="00533401">
        <w:rPr>
          <w:rFonts w:ascii="Times New Roman" w:hAnsi="Times New Roman" w:cs="Times New Roman"/>
          <w:sz w:val="24"/>
          <w:szCs w:val="24"/>
          <w:highlight w:val="green"/>
        </w:rPr>
        <w:t>enum</w:t>
      </w:r>
      <w:proofErr w:type="spellEnd"/>
      <w:r w:rsidRPr="00533401">
        <w:rPr>
          <w:rFonts w:ascii="Times New Roman" w:hAnsi="Times New Roman" w:cs="Times New Roman"/>
          <w:sz w:val="24"/>
          <w:szCs w:val="24"/>
          <w:highlight w:val="green"/>
        </w:rPr>
        <w:t xml:space="preserve"> Suit {hearts, spades, diamonds, clubs;}</w:t>
      </w:r>
    </w:p>
    <w:p w14:paraId="60B8F07E" w14:textId="77777777" w:rsidR="00837562" w:rsidRPr="00837562" w:rsidRDefault="00837562" w:rsidP="00837562">
      <w:pPr>
        <w:numPr>
          <w:ilvl w:val="0"/>
          <w:numId w:val="17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837562">
        <w:rPr>
          <w:rFonts w:ascii="Times New Roman" w:hAnsi="Times New Roman" w:cs="Times New Roman"/>
          <w:sz w:val="24"/>
          <w:szCs w:val="24"/>
        </w:rPr>
        <w:t>enumerated type Suit = (hearts, spades, diamonds, clubs );</w:t>
      </w:r>
    </w:p>
    <w:p w14:paraId="31EEEA6A" w14:textId="1EB4777C" w:rsidR="00837562" w:rsidRDefault="00837562" w:rsidP="00837562">
      <w:pPr>
        <w:numPr>
          <w:ilvl w:val="0"/>
          <w:numId w:val="17"/>
        </w:numPr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837562">
        <w:rPr>
          <w:rFonts w:ascii="Times New Roman" w:hAnsi="Times New Roman" w:cs="Times New Roman"/>
          <w:sz w:val="24"/>
          <w:szCs w:val="24"/>
        </w:rPr>
        <w:t>enum</w:t>
      </w:r>
      <w:proofErr w:type="spellEnd"/>
      <w:r w:rsidRPr="00837562">
        <w:rPr>
          <w:rFonts w:ascii="Times New Roman" w:hAnsi="Times New Roman" w:cs="Times New Roman"/>
          <w:sz w:val="24"/>
          <w:szCs w:val="24"/>
        </w:rPr>
        <w:t xml:space="preserve"> Suit (hearts, spades, diamonds, clubs );</w:t>
      </w:r>
    </w:p>
    <w:p w14:paraId="0C58900A" w14:textId="5011ED9D" w:rsidR="00A0342F" w:rsidRPr="00F850DB" w:rsidRDefault="00F850DB" w:rsidP="00F850DB">
      <w:pPr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       </w:t>
      </w:r>
      <w:r w:rsidR="00A0342F" w:rsidRPr="00F850DB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533401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7222106D" w14:textId="0BCE18F9" w:rsidR="00C73AD1" w:rsidRPr="007C3118" w:rsidRDefault="00C73AD1" w:rsidP="00C73AD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sz w:val="24"/>
          <w:szCs w:val="24"/>
        </w:rPr>
        <w:t>What is a part of a switch statement that will execute if there are no values that matched the given choices?</w:t>
      </w:r>
    </w:p>
    <w:p w14:paraId="1FDD2A4C" w14:textId="77777777" w:rsidR="00C73AD1" w:rsidRPr="007C3118" w:rsidRDefault="00C73AD1" w:rsidP="00C73AD1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7C3118">
        <w:rPr>
          <w:rFonts w:ascii="Times New Roman" w:hAnsi="Times New Roman" w:cs="Times New Roman"/>
          <w:sz w:val="24"/>
          <w:szCs w:val="24"/>
        </w:rPr>
        <w:t>case</w:t>
      </w:r>
    </w:p>
    <w:p w14:paraId="02AC7377" w14:textId="77777777" w:rsidR="00C73AD1" w:rsidRPr="007C3118" w:rsidRDefault="00C73AD1" w:rsidP="00C73AD1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7C3118">
        <w:rPr>
          <w:rFonts w:ascii="Times New Roman" w:hAnsi="Times New Roman" w:cs="Times New Roman"/>
          <w:sz w:val="24"/>
          <w:szCs w:val="24"/>
        </w:rPr>
        <w:t>break</w:t>
      </w:r>
    </w:p>
    <w:p w14:paraId="2CD64525" w14:textId="77777777" w:rsidR="00C73AD1" w:rsidRPr="0091120A" w:rsidRDefault="00C73AD1" w:rsidP="00C73AD1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91120A">
        <w:rPr>
          <w:rFonts w:ascii="Times New Roman" w:hAnsi="Times New Roman" w:cs="Times New Roman"/>
          <w:sz w:val="24"/>
          <w:szCs w:val="24"/>
          <w:highlight w:val="green"/>
        </w:rPr>
        <w:t>default</w:t>
      </w:r>
    </w:p>
    <w:p w14:paraId="332756AA" w14:textId="3F4E72B8" w:rsidR="00C73AD1" w:rsidRDefault="00C73AD1" w:rsidP="00C73AD1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7C3118">
        <w:rPr>
          <w:rFonts w:ascii="Times New Roman" w:hAnsi="Times New Roman" w:cs="Times New Roman"/>
          <w:sz w:val="24"/>
          <w:szCs w:val="24"/>
        </w:rPr>
        <w:t>None of the above</w:t>
      </w:r>
    </w:p>
    <w:p w14:paraId="60C7F8FC" w14:textId="7911DE21" w:rsidR="00A0342F" w:rsidRPr="00F850DB" w:rsidRDefault="00A0342F" w:rsidP="00A0342F">
      <w:pPr>
        <w:pStyle w:val="ListParagraph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F850DB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91120A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C</w:t>
      </w:r>
    </w:p>
    <w:p w14:paraId="24DF26FA" w14:textId="77777777" w:rsidR="00A0342F" w:rsidRPr="00A0342F" w:rsidRDefault="00A0342F" w:rsidP="00A0342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B0713AF" w14:textId="7C53B52C" w:rsidR="00164A38" w:rsidRPr="007C3118" w:rsidRDefault="00164A38" w:rsidP="00164A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ow do you write </w:t>
      </w:r>
      <w:r w:rsidR="003E0F32"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ditional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 operators in Java?</w:t>
      </w:r>
    </w:p>
    <w:p w14:paraId="398B11CB" w14:textId="77777777" w:rsidR="00164A38" w:rsidRPr="007C3118" w:rsidRDefault="00164A38" w:rsidP="00164A3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7C3118">
        <w:rPr>
          <w:rFonts w:ascii="Times New Roman" w:hAnsi="Times New Roman" w:cs="Times New Roman"/>
          <w:sz w:val="24"/>
          <w:szCs w:val="24"/>
        </w:rPr>
        <w:t>&amp;</w:t>
      </w:r>
    </w:p>
    <w:p w14:paraId="27365DD5" w14:textId="77777777" w:rsidR="00164A38" w:rsidRPr="007C3118" w:rsidRDefault="00164A38" w:rsidP="00164A3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7C3118">
        <w:rPr>
          <w:rFonts w:ascii="Times New Roman" w:hAnsi="Times New Roman" w:cs="Times New Roman"/>
          <w:sz w:val="24"/>
          <w:szCs w:val="24"/>
        </w:rPr>
        <w:t>and</w:t>
      </w:r>
    </w:p>
    <w:p w14:paraId="6BBA79FC" w14:textId="77777777" w:rsidR="00164A38" w:rsidRPr="0091120A" w:rsidRDefault="00164A38" w:rsidP="00164A3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91120A">
        <w:rPr>
          <w:rFonts w:ascii="Times New Roman" w:hAnsi="Times New Roman" w:cs="Times New Roman"/>
          <w:sz w:val="24"/>
          <w:szCs w:val="24"/>
          <w:highlight w:val="green"/>
        </w:rPr>
        <w:t>&amp;&amp;</w:t>
      </w:r>
    </w:p>
    <w:p w14:paraId="6BE6AEEE" w14:textId="31F686BA" w:rsidR="00164A38" w:rsidRDefault="00164A38" w:rsidP="00164A3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7C3118">
        <w:rPr>
          <w:rFonts w:ascii="Times New Roman" w:hAnsi="Times New Roman" w:cs="Times New Roman"/>
          <w:sz w:val="24"/>
          <w:szCs w:val="24"/>
        </w:rPr>
        <w:t>||</w:t>
      </w:r>
    </w:p>
    <w:p w14:paraId="599B6011" w14:textId="371B1CB2" w:rsidR="007C3118" w:rsidRPr="003E0F32" w:rsidRDefault="00A0342F" w:rsidP="003E0F32">
      <w:pPr>
        <w:ind w:left="108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F850DB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91120A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C</w:t>
      </w:r>
    </w:p>
    <w:p w14:paraId="632F3623" w14:textId="1C9BFB5F" w:rsidR="00E650BD" w:rsidRPr="007C3118" w:rsidRDefault="00E650BD" w:rsidP="00E650B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cide if the Boolean expression evaluates to true or false. Given:</w:t>
      </w:r>
    </w:p>
    <w:p w14:paraId="253CD846" w14:textId="02283D71" w:rsidR="00E650BD" w:rsidRPr="007C3118" w:rsidRDefault="00E650BD" w:rsidP="00E650BD">
      <w:pPr>
        <w:ind w:left="14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 = 1, b = </w:t>
      </w:r>
      <w:r w:rsidR="003475E4"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c = 3</w:t>
      </w:r>
    </w:p>
    <w:p w14:paraId="2A41BD10" w14:textId="00AC63B9" w:rsidR="00E650BD" w:rsidRPr="007C3118" w:rsidRDefault="00E650BD" w:rsidP="00E650BD">
      <w:pPr>
        <w:ind w:left="144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 != </w:t>
      </w:r>
      <w:r w:rsidR="00723EA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</w:p>
    <w:p w14:paraId="36FEDB2A" w14:textId="77777777" w:rsidR="00E650BD" w:rsidRPr="007C3118" w:rsidRDefault="00E650BD" w:rsidP="00E650BD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true</w:t>
      </w:r>
    </w:p>
    <w:p w14:paraId="6A2AB79E" w14:textId="4A3BE2B9" w:rsidR="00E650BD" w:rsidRPr="0091120A" w:rsidRDefault="00E650BD" w:rsidP="00E650BD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</w:pPr>
      <w:r w:rsidRPr="0091120A"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  <w:t>false</w:t>
      </w:r>
    </w:p>
    <w:p w14:paraId="0DE87322" w14:textId="0182F9FB" w:rsidR="00696C43" w:rsidRPr="003E0F32" w:rsidRDefault="00A0342F" w:rsidP="003E0F32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07026F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91120A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0D00A595" w14:textId="4131A435" w:rsidR="008E1057" w:rsidRPr="007C3118" w:rsidRDefault="008E1057" w:rsidP="008E105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You can have other if-else inside another if-else block</w:t>
      </w:r>
    </w:p>
    <w:p w14:paraId="6CDCFC59" w14:textId="77777777" w:rsidR="008E1057" w:rsidRPr="007C3118" w:rsidRDefault="008E1057" w:rsidP="008E1057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if-else statement</w:t>
      </w:r>
    </w:p>
    <w:p w14:paraId="74C9DD83" w14:textId="77777777" w:rsidR="008E1057" w:rsidRPr="007C3118" w:rsidRDefault="008E1057" w:rsidP="008E1057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else-if statement</w:t>
      </w:r>
    </w:p>
    <w:p w14:paraId="7F43DC1A" w14:textId="77777777" w:rsidR="008E1057" w:rsidRPr="0091120A" w:rsidRDefault="008E1057" w:rsidP="008E1057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</w:pPr>
      <w:r w:rsidRPr="0091120A"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  <w:t>nested if-else blocks</w:t>
      </w:r>
    </w:p>
    <w:p w14:paraId="6A28E0F2" w14:textId="1A8B6C92" w:rsidR="00696C43" w:rsidRDefault="008E1057" w:rsidP="00696C43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if-statement</w:t>
      </w:r>
    </w:p>
    <w:p w14:paraId="12BA348A" w14:textId="1BFDA152" w:rsidR="00A0342F" w:rsidRPr="003E0F32" w:rsidRDefault="00A0342F" w:rsidP="003E0F32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07026F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91120A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C</w:t>
      </w:r>
    </w:p>
    <w:p w14:paraId="2DE83692" w14:textId="3F520CDE" w:rsidR="005A53CF" w:rsidRPr="007C3118" w:rsidRDefault="005A53CF" w:rsidP="005A53C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 the array:</w:t>
      </w:r>
    </w:p>
    <w:p w14:paraId="408254AF" w14:textId="18DCE19B" w:rsidR="005A53CF" w:rsidRPr="007C3118" w:rsidRDefault="005A53CF" w:rsidP="005A53CF">
      <w:pPr>
        <w:ind w:left="3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int stats[4];</w:t>
      </w:r>
    </w:p>
    <w:p w14:paraId="62F788A7" w14:textId="77777777" w:rsidR="005A53CF" w:rsidRPr="007C3118" w:rsidRDefault="005A53CF" w:rsidP="005A53CF">
      <w:pPr>
        <w:ind w:left="3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hat is the range of the index?</w:t>
      </w:r>
    </w:p>
    <w:p w14:paraId="4D4248A8" w14:textId="4417C55F" w:rsidR="005A53CF" w:rsidRPr="007C3118" w:rsidRDefault="005A53CF" w:rsidP="005A53C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0 to 4</w:t>
      </w:r>
    </w:p>
    <w:p w14:paraId="02EA34A5" w14:textId="76E2BE47" w:rsidR="005A53CF" w:rsidRPr="0091120A" w:rsidRDefault="005A53CF" w:rsidP="005A53C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</w:pPr>
      <w:r w:rsidRPr="0091120A"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  <w:t>0 to 3</w:t>
      </w:r>
    </w:p>
    <w:p w14:paraId="6DF248B9" w14:textId="75AFE8BA" w:rsidR="005A53CF" w:rsidRPr="007C3118" w:rsidRDefault="005A53CF" w:rsidP="005A53C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1 to 4</w:t>
      </w:r>
    </w:p>
    <w:p w14:paraId="02DCD68D" w14:textId="764EA1EB" w:rsidR="005A53CF" w:rsidRDefault="009C3381" w:rsidP="005A53C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5A53CF"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</w:p>
    <w:p w14:paraId="41A6B506" w14:textId="055E1A6A" w:rsidR="00696C43" w:rsidRPr="0007026F" w:rsidRDefault="00BF7B04" w:rsidP="00BF7B04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07026F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91120A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5E13D0C2" w14:textId="4E4ACD3C" w:rsidR="001A5304" w:rsidRPr="007C3118" w:rsidRDefault="001A5304" w:rsidP="001A53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double [] average = new double [</w:t>
      </w:r>
      <w:r w:rsidR="000E4B29"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proofErr w:type="gramStart"/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];</w:t>
      </w:r>
      <w:proofErr w:type="gramEnd"/>
    </w:p>
    <w:p w14:paraId="393C799E" w14:textId="6FBC9B52" w:rsidR="001A5304" w:rsidRPr="001A5304" w:rsidRDefault="001A5304" w:rsidP="001A5304">
      <w:pPr>
        <w:ind w:left="720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A53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verage[</w:t>
      </w:r>
      <w:r w:rsidR="000E4B29"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0</w:t>
      </w:r>
      <w:r w:rsidRPr="001A53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] = 15.25;</w:t>
      </w:r>
    </w:p>
    <w:p w14:paraId="601285C0" w14:textId="77777777" w:rsidR="001A5304" w:rsidRPr="001A5304" w:rsidRDefault="001A5304" w:rsidP="001A5304">
      <w:pPr>
        <w:numPr>
          <w:ilvl w:val="0"/>
          <w:numId w:val="30"/>
        </w:numPr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5304">
        <w:rPr>
          <w:rFonts w:ascii="Times New Roman" w:hAnsi="Times New Roman" w:cs="Times New Roman"/>
          <w:color w:val="000000" w:themeColor="text1"/>
          <w:sz w:val="24"/>
          <w:szCs w:val="24"/>
        </w:rPr>
        <w:t>A cast is required</w:t>
      </w:r>
    </w:p>
    <w:p w14:paraId="41A21168" w14:textId="77777777" w:rsidR="001A5304" w:rsidRPr="001A5304" w:rsidRDefault="001A5304" w:rsidP="001A5304">
      <w:pPr>
        <w:numPr>
          <w:ilvl w:val="0"/>
          <w:numId w:val="30"/>
        </w:numPr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5304">
        <w:rPr>
          <w:rFonts w:ascii="Times New Roman" w:hAnsi="Times New Roman" w:cs="Times New Roman"/>
          <w:color w:val="000000" w:themeColor="text1"/>
          <w:sz w:val="24"/>
          <w:szCs w:val="24"/>
        </w:rPr>
        <w:t>data not initialized</w:t>
      </w:r>
    </w:p>
    <w:p w14:paraId="0182A9E3" w14:textId="77777777" w:rsidR="001A5304" w:rsidRPr="001A5304" w:rsidRDefault="001A5304" w:rsidP="001A5304">
      <w:pPr>
        <w:numPr>
          <w:ilvl w:val="0"/>
          <w:numId w:val="30"/>
        </w:numPr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5304">
        <w:rPr>
          <w:rFonts w:ascii="Times New Roman" w:hAnsi="Times New Roman" w:cs="Times New Roman"/>
          <w:color w:val="000000" w:themeColor="text1"/>
          <w:sz w:val="24"/>
          <w:szCs w:val="24"/>
        </w:rPr>
        <w:t>A two-dimensional array is required</w:t>
      </w:r>
    </w:p>
    <w:p w14:paraId="0CBC1A8C" w14:textId="2C2AEB23" w:rsidR="001A5304" w:rsidRPr="0091120A" w:rsidRDefault="001A5304" w:rsidP="001A5304">
      <w:pPr>
        <w:numPr>
          <w:ilvl w:val="0"/>
          <w:numId w:val="30"/>
        </w:numPr>
        <w:contextualSpacing/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</w:pPr>
      <w:r w:rsidRPr="0091120A"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  <w:t>Array Out-of-bounds error</w:t>
      </w:r>
    </w:p>
    <w:p w14:paraId="058B5F5B" w14:textId="46AAB888" w:rsidR="007C3118" w:rsidRPr="0007026F" w:rsidRDefault="00BF7B04" w:rsidP="00BF7B04">
      <w:pPr>
        <w:ind w:left="720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07026F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91120A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D</w:t>
      </w:r>
    </w:p>
    <w:p w14:paraId="74DF5A74" w14:textId="46C9CB26" w:rsidR="006D058C" w:rsidRPr="007C3118" w:rsidRDefault="006D058C" w:rsidP="00C84E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 array uses ____________ indexing to keep track of each memory allocation unit in the array.</w:t>
      </w:r>
    </w:p>
    <w:p w14:paraId="379DFB2B" w14:textId="77777777" w:rsidR="006D058C" w:rsidRPr="007C3118" w:rsidRDefault="006D058C" w:rsidP="00C84EB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one-based</w:t>
      </w:r>
    </w:p>
    <w:p w14:paraId="42B9712B" w14:textId="77777777" w:rsidR="006D058C" w:rsidRPr="0091120A" w:rsidRDefault="006D058C" w:rsidP="00C84EB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</w:pPr>
      <w:r w:rsidRPr="0091120A">
        <w:rPr>
          <w:rFonts w:ascii="Times New Roman" w:hAnsi="Times New Roman" w:cs="Times New Roman"/>
          <w:color w:val="000000" w:themeColor="text1"/>
          <w:sz w:val="24"/>
          <w:szCs w:val="24"/>
          <w:highlight w:val="green"/>
        </w:rPr>
        <w:t>zero-based</w:t>
      </w:r>
    </w:p>
    <w:p w14:paraId="5F376293" w14:textId="77777777" w:rsidR="006D058C" w:rsidRPr="007C3118" w:rsidRDefault="006D058C" w:rsidP="00C84EB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10-based</w:t>
      </w:r>
    </w:p>
    <w:p w14:paraId="487B5107" w14:textId="200E1417" w:rsidR="006737DE" w:rsidRDefault="006D058C" w:rsidP="00C84EB7">
      <w:pPr>
        <w:pStyle w:val="ListParagraph"/>
        <w:numPr>
          <w:ilvl w:val="1"/>
          <w:numId w:val="3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100-based</w:t>
      </w:r>
    </w:p>
    <w:p w14:paraId="57256E8D" w14:textId="33DB5D67" w:rsidR="00BF7B04" w:rsidRPr="0007026F" w:rsidRDefault="00BF7B04" w:rsidP="00BF7B04">
      <w:pPr>
        <w:pStyle w:val="ListParagraph"/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07026F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>Answer:</w:t>
      </w:r>
      <w:r w:rsidR="0091120A">
        <w:rPr>
          <w:rFonts w:ascii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B</w:t>
      </w:r>
    </w:p>
    <w:p w14:paraId="7DB3A6AE" w14:textId="77777777" w:rsidR="007C3118" w:rsidRPr="007C3118" w:rsidRDefault="007C3118" w:rsidP="007C3118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5048BC" w14:textId="0A6877B4" w:rsidR="00F147D5" w:rsidRPr="007C3118" w:rsidRDefault="00F147D5" w:rsidP="00F147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int [ ] numbers= { 1, 2, 5, 10, 15, 20, 25</w:t>
      </w:r>
      <w:r w:rsidR="000F3798"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35, 45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};</w:t>
      </w:r>
      <w:r w:rsidR="000F3798"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</w:t>
      </w:r>
      <w:r w:rsid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</w:t>
      </w:r>
      <w:r w:rsidR="000F3798"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1E032A18" w14:textId="77777777" w:rsidR="00F147D5" w:rsidRPr="007C3118" w:rsidRDefault="00F147D5" w:rsidP="00F147D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If it does not have a definite answer, write down the reason.</w:t>
      </w:r>
    </w:p>
    <w:p w14:paraId="7A728D5E" w14:textId="019B0E11" w:rsidR="00F147D5" w:rsidRPr="007C3118" w:rsidRDefault="00F147D5" w:rsidP="00F147D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at is the value of </w:t>
      </w:r>
      <w:proofErr w:type="spellStart"/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umbers.length</w:t>
      </w:r>
      <w:proofErr w:type="spellEnd"/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  <w:t>_____</w:t>
      </w:r>
      <w:r w:rsidR="0091120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9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_____</w:t>
      </w:r>
    </w:p>
    <w:p w14:paraId="17A64743" w14:textId="77777777" w:rsidR="00F147D5" w:rsidRPr="007C3118" w:rsidRDefault="00F147D5" w:rsidP="00F147D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3ADAC59" w14:textId="5EE772D1" w:rsidR="00F147D5" w:rsidRPr="007C3118" w:rsidRDefault="00F147D5" w:rsidP="000F379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at is the value of numbers [ </w:t>
      </w:r>
      <w:r w:rsidR="003E0F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]?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  <w:t>______</w:t>
      </w:r>
      <w:r w:rsidR="0091120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5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_____</w:t>
      </w:r>
    </w:p>
    <w:p w14:paraId="18B9C187" w14:textId="77777777" w:rsidR="00F147D5" w:rsidRPr="007C3118" w:rsidRDefault="00F147D5" w:rsidP="00F147D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8A85668" w14:textId="7C10E406" w:rsidR="00696C43" w:rsidRDefault="00F147D5" w:rsidP="00696C43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at is the value of numbers [ </w:t>
      </w:r>
      <w:r w:rsidR="003E0F3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]?</w:t>
      </w:r>
      <w:r w:rsidRPr="007C31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_____</w:t>
      </w:r>
      <w:r w:rsidR="0091120A">
        <w:rPr>
          <w:rFonts w:ascii="Times New Roman" w:hAnsi="Times New Roman" w:cs="Times New Roman"/>
          <w:color w:val="000000" w:themeColor="text1"/>
          <w:sz w:val="24"/>
          <w:szCs w:val="24"/>
        </w:rPr>
        <w:t>25</w:t>
      </w:r>
      <w:r w:rsidRPr="007C3118">
        <w:rPr>
          <w:rFonts w:ascii="Times New Roman" w:hAnsi="Times New Roman" w:cs="Times New Roman"/>
          <w:color w:val="000000" w:themeColor="text1"/>
          <w:sz w:val="24"/>
          <w:szCs w:val="24"/>
        </w:rPr>
        <w:t>_____</w:t>
      </w:r>
    </w:p>
    <w:p w14:paraId="0B83B743" w14:textId="77777777" w:rsidR="00BF7B04" w:rsidRPr="00BF7B04" w:rsidRDefault="00BF7B04" w:rsidP="00BF7B0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61082F" w14:textId="1A1D970E" w:rsidR="00BF7B04" w:rsidRPr="00696C43" w:rsidRDefault="002A67DF" w:rsidP="00BF7B0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…………………………………………………………………………………………….</w:t>
      </w:r>
    </w:p>
    <w:p w14:paraId="51A37ABE" w14:textId="1107F9B4" w:rsidR="008315D4" w:rsidRPr="007C3118" w:rsidRDefault="008315D4" w:rsidP="008315D4">
      <w:pPr>
        <w:pStyle w:val="NormalWeb"/>
        <w:numPr>
          <w:ilvl w:val="0"/>
          <w:numId w:val="2"/>
        </w:numPr>
        <w:rPr>
          <w:b/>
          <w:bCs/>
          <w:color w:val="000000" w:themeColor="text1"/>
        </w:rPr>
      </w:pPr>
      <w:r w:rsidRPr="007C3118">
        <w:rPr>
          <w:b/>
          <w:bCs/>
          <w:color w:val="000000" w:themeColor="text1"/>
        </w:rPr>
        <w:t xml:space="preserve">In your </w:t>
      </w:r>
      <w:r w:rsidR="00811169" w:rsidRPr="007C3118">
        <w:rPr>
          <w:b/>
          <w:bCs/>
          <w:color w:val="000000" w:themeColor="text1"/>
        </w:rPr>
        <w:t>words</w:t>
      </w:r>
      <w:r w:rsidRPr="007C3118">
        <w:rPr>
          <w:b/>
          <w:bCs/>
          <w:color w:val="000000" w:themeColor="text1"/>
        </w:rPr>
        <w:t xml:space="preserve"> explain what a Looping structure with suitable example.</w:t>
      </w:r>
    </w:p>
    <w:p w14:paraId="02D7E335" w14:textId="254171D2" w:rsidR="009F589F" w:rsidRPr="007C3118" w:rsidRDefault="0091120A" w:rsidP="009F589F">
      <w:pPr>
        <w:pStyle w:val="NormalWeb"/>
        <w:ind w:left="720"/>
        <w:rPr>
          <w:color w:val="000000" w:themeColor="text1"/>
        </w:rPr>
      </w:pPr>
      <w:r>
        <w:rPr>
          <w:color w:val="000000" w:themeColor="text1"/>
        </w:rPr>
        <w:t xml:space="preserve">It is a loop that preforms an action </w:t>
      </w:r>
      <w:proofErr w:type="gramStart"/>
      <w:r>
        <w:rPr>
          <w:color w:val="000000" w:themeColor="text1"/>
        </w:rPr>
        <w:t>over and over again</w:t>
      </w:r>
      <w:proofErr w:type="gramEnd"/>
      <w:r>
        <w:rPr>
          <w:color w:val="000000" w:themeColor="text1"/>
        </w:rPr>
        <w:t xml:space="preserve"> as long as your condition remains true.</w:t>
      </w:r>
    </w:p>
    <w:p w14:paraId="24D2F75D" w14:textId="4C68751D" w:rsidR="00CB0B9E" w:rsidRPr="007C3118" w:rsidRDefault="00CB0B9E" w:rsidP="009F589F">
      <w:pPr>
        <w:pStyle w:val="NormalWeb"/>
        <w:ind w:left="720"/>
        <w:rPr>
          <w:color w:val="000000" w:themeColor="text1"/>
        </w:rPr>
      </w:pPr>
    </w:p>
    <w:p w14:paraId="5E61BA91" w14:textId="663F2F21" w:rsidR="00CB0B9E" w:rsidRPr="007C3118" w:rsidRDefault="00CB0B9E" w:rsidP="009F589F">
      <w:pPr>
        <w:pStyle w:val="NormalWeb"/>
        <w:ind w:left="720"/>
        <w:rPr>
          <w:color w:val="000000" w:themeColor="text1"/>
        </w:rPr>
      </w:pPr>
    </w:p>
    <w:p w14:paraId="20FFF8C1" w14:textId="16F6CFF2" w:rsidR="00CB0B9E" w:rsidRPr="007C3118" w:rsidRDefault="00CB0B9E" w:rsidP="009F589F">
      <w:pPr>
        <w:pStyle w:val="NormalWeb"/>
        <w:ind w:left="720"/>
        <w:rPr>
          <w:color w:val="000000" w:themeColor="text1"/>
        </w:rPr>
      </w:pPr>
    </w:p>
    <w:p w14:paraId="15942380" w14:textId="6F229BE5" w:rsidR="00CB0B9E" w:rsidRPr="007C3118" w:rsidRDefault="00CB0B9E" w:rsidP="009F589F">
      <w:pPr>
        <w:pStyle w:val="NormalWeb"/>
        <w:ind w:left="720"/>
        <w:rPr>
          <w:color w:val="000000" w:themeColor="text1"/>
        </w:rPr>
      </w:pPr>
    </w:p>
    <w:p w14:paraId="1FD7A277" w14:textId="31106756" w:rsidR="0051550D" w:rsidRDefault="0051550D" w:rsidP="00696C43">
      <w:pPr>
        <w:pStyle w:val="NormalWeb"/>
        <w:rPr>
          <w:b/>
          <w:bCs/>
          <w:sz w:val="22"/>
          <w:szCs w:val="22"/>
        </w:rPr>
      </w:pPr>
    </w:p>
    <w:p w14:paraId="5D5910ED" w14:textId="77777777" w:rsidR="00696C43" w:rsidRPr="0051550D" w:rsidRDefault="00696C43" w:rsidP="00696C43">
      <w:pPr>
        <w:pStyle w:val="NormalWeb"/>
        <w:rPr>
          <w:b/>
          <w:bCs/>
          <w:sz w:val="22"/>
          <w:szCs w:val="22"/>
        </w:rPr>
      </w:pPr>
    </w:p>
    <w:p w14:paraId="2E80707F" w14:textId="362A00D6" w:rsidR="0051550D" w:rsidRPr="0051550D" w:rsidRDefault="0051550D" w:rsidP="0051550D">
      <w:pPr>
        <w:pStyle w:val="NormalWeb"/>
        <w:numPr>
          <w:ilvl w:val="0"/>
          <w:numId w:val="2"/>
        </w:numPr>
        <w:rPr>
          <w:b/>
          <w:bCs/>
          <w:sz w:val="22"/>
          <w:szCs w:val="22"/>
        </w:rPr>
      </w:pPr>
      <w:r w:rsidRPr="0051550D">
        <w:rPr>
          <w:b/>
          <w:bCs/>
        </w:rPr>
        <w:t xml:space="preserve">In your own words, explain how the break and continue statement </w:t>
      </w:r>
      <w:r w:rsidR="002415D4" w:rsidRPr="0051550D">
        <w:rPr>
          <w:b/>
          <w:bCs/>
        </w:rPr>
        <w:t>is used</w:t>
      </w:r>
      <w:r w:rsidRPr="0051550D">
        <w:rPr>
          <w:b/>
          <w:bCs/>
        </w:rPr>
        <w:t xml:space="preserve"> in control structure.</w:t>
      </w:r>
    </w:p>
    <w:p w14:paraId="1DC39B73" w14:textId="0B22AE6E" w:rsidR="00CB0B9E" w:rsidRDefault="0091120A" w:rsidP="009F589F">
      <w:pPr>
        <w:pStyle w:val="NormalWeb"/>
        <w:ind w:left="720"/>
        <w:rPr>
          <w:color w:val="000000" w:themeColor="text1"/>
        </w:rPr>
      </w:pPr>
      <w:r>
        <w:rPr>
          <w:color w:val="000000" w:themeColor="text1"/>
        </w:rPr>
        <w:t>Break is used to stop the program. Continue is used to keep the program going.</w:t>
      </w:r>
    </w:p>
    <w:p w14:paraId="2DDA950F" w14:textId="35952576" w:rsidR="0051550D" w:rsidRDefault="0051550D" w:rsidP="009F589F">
      <w:pPr>
        <w:pStyle w:val="NormalWeb"/>
        <w:ind w:left="720"/>
        <w:rPr>
          <w:color w:val="000000" w:themeColor="text1"/>
        </w:rPr>
      </w:pPr>
    </w:p>
    <w:p w14:paraId="733F79EC" w14:textId="77777777" w:rsidR="009F589F" w:rsidRPr="00EB08B1" w:rsidRDefault="009F589F" w:rsidP="00EB08B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D036A8" w14:textId="77777777" w:rsidR="007F4114" w:rsidRPr="007C3118" w:rsidRDefault="007F4114" w:rsidP="00D01ED6">
      <w:pPr>
        <w:pStyle w:val="NormalWeb"/>
        <w:rPr>
          <w:b/>
          <w:bCs/>
          <w:color w:val="000000" w:themeColor="text1"/>
        </w:rPr>
      </w:pPr>
    </w:p>
    <w:p w14:paraId="2809890F" w14:textId="5DA041B8" w:rsidR="00D01ED6" w:rsidRPr="007C3118" w:rsidRDefault="00D01ED6" w:rsidP="00D01ED6">
      <w:pPr>
        <w:pStyle w:val="NormalWeb"/>
        <w:rPr>
          <w:b/>
          <w:bCs/>
          <w:color w:val="000000" w:themeColor="text1"/>
        </w:rPr>
      </w:pPr>
    </w:p>
    <w:p w14:paraId="6806288D" w14:textId="77777777" w:rsidR="007F4114" w:rsidRPr="007C3118" w:rsidRDefault="007F4114" w:rsidP="00D01ED6">
      <w:pPr>
        <w:pStyle w:val="NormalWeb"/>
        <w:rPr>
          <w:b/>
          <w:bCs/>
          <w:color w:val="000000" w:themeColor="text1"/>
        </w:rPr>
      </w:pPr>
    </w:p>
    <w:p w14:paraId="5C9E1D8E" w14:textId="77777777" w:rsidR="00D01ED6" w:rsidRPr="007C3118" w:rsidRDefault="00D01ED6" w:rsidP="00D01ED6">
      <w:pPr>
        <w:pStyle w:val="NormalWeb"/>
        <w:rPr>
          <w:b/>
          <w:bCs/>
          <w:color w:val="000000" w:themeColor="text1"/>
        </w:rPr>
      </w:pPr>
    </w:p>
    <w:p w14:paraId="5CBCA266" w14:textId="021CFE8F" w:rsidR="004C6841" w:rsidRPr="007C3118" w:rsidRDefault="007F4114" w:rsidP="00696C43">
      <w:pPr>
        <w:pStyle w:val="NormalWeb"/>
        <w:numPr>
          <w:ilvl w:val="0"/>
          <w:numId w:val="2"/>
        </w:numPr>
        <w:rPr>
          <w:color w:val="000000" w:themeColor="text1"/>
        </w:rPr>
      </w:pPr>
      <w:r w:rsidRPr="007C3118">
        <w:rPr>
          <w:b/>
          <w:bCs/>
          <w:color w:val="000000" w:themeColor="text1"/>
        </w:rPr>
        <w:t>In your own words, explain the difference between public</w:t>
      </w:r>
      <w:r w:rsidR="00EB08B1">
        <w:rPr>
          <w:b/>
          <w:bCs/>
          <w:color w:val="000000" w:themeColor="text1"/>
        </w:rPr>
        <w:t xml:space="preserve"> and </w:t>
      </w:r>
      <w:r w:rsidRPr="007C3118">
        <w:rPr>
          <w:b/>
          <w:bCs/>
          <w:color w:val="000000" w:themeColor="text1"/>
        </w:rPr>
        <w:t>private access modifiers.</w:t>
      </w:r>
      <w:r w:rsidR="009F589F" w:rsidRPr="007C3118">
        <w:rPr>
          <w:b/>
          <w:bCs/>
          <w:color w:val="000000" w:themeColor="text1"/>
        </w:rPr>
        <w:t xml:space="preserve">                                                                        </w:t>
      </w:r>
      <w:r w:rsidR="004C6841" w:rsidRPr="007C3118">
        <w:rPr>
          <w:b/>
          <w:bCs/>
          <w:color w:val="000000" w:themeColor="text1"/>
          <w:shd w:val="clear" w:color="auto" w:fill="FFFFFF"/>
        </w:rPr>
        <w:tab/>
      </w:r>
    </w:p>
    <w:p w14:paraId="534FB552" w14:textId="7AD37984" w:rsidR="00B221CD" w:rsidRPr="007C3118" w:rsidRDefault="0091120A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 a public modifier you can access it anywhere. In a private, you can only access it in its own class.</w:t>
      </w:r>
    </w:p>
    <w:p w14:paraId="421651D3" w14:textId="5A6D9D5B" w:rsidR="00CB0B9E" w:rsidRDefault="00CB0B9E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3A85D3" w14:textId="722CBA5A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F61292" w14:textId="533338E4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1A521A" w14:textId="5FCC9007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BE3BA0" w14:textId="1F04C9B6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BB068A" w14:textId="46F89B4D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6AB330" w14:textId="77777777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2C82A2" w14:textId="77777777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B28E2B" w14:textId="77777777" w:rsidR="00696C43" w:rsidRPr="007C3118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EB131D" w14:textId="12493028" w:rsidR="00CB0B9E" w:rsidRPr="007C3118" w:rsidRDefault="00CB0B9E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C9223C" w14:textId="21DBB139" w:rsidR="00CB0B9E" w:rsidRPr="00FC0A9E" w:rsidRDefault="00A206D2" w:rsidP="00A206D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C0A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plain the methods of an array list</w:t>
      </w:r>
      <w:r w:rsidR="00FC0A9E" w:rsidRPr="00FC0A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using suitable examples </w:t>
      </w:r>
      <w:r w:rsidRPr="00FC0A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proofErr w:type="spellStart"/>
      <w:r w:rsidR="001371B7" w:rsidRPr="00FC0A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d</w:t>
      </w:r>
      <w:r w:rsidR="009A6AB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ll</w:t>
      </w:r>
      <w:proofErr w:type="spellEnd"/>
      <w:r w:rsidRPr="00FC0A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, </w:t>
      </w:r>
      <w:r w:rsidR="0081116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C0A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tains</w:t>
      </w:r>
    </w:p>
    <w:p w14:paraId="222CF81E" w14:textId="66CDBA99" w:rsidR="00CB0B9E" w:rsidRPr="007C3118" w:rsidRDefault="00CB0B9E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7C6B40" w14:textId="142A74CF" w:rsidR="007F4114" w:rsidRPr="007C3118" w:rsidRDefault="0091120A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dd all adds all elements to a specific list.</w:t>
      </w:r>
    </w:p>
    <w:p w14:paraId="0385F0A7" w14:textId="446DEAF8" w:rsidR="007F4114" w:rsidRPr="007C3118" w:rsidRDefault="007F4114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DBFDB1" w14:textId="77F9CEAB" w:rsidR="007F4114" w:rsidRDefault="007F4114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7A6145" w14:textId="06342E08" w:rsidR="00B01C29" w:rsidRDefault="00B01C29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D69E2F" w14:textId="52785E61" w:rsidR="00B01C29" w:rsidRDefault="00B01C29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C9998F" w14:textId="4714F97C" w:rsidR="00B01C29" w:rsidRDefault="00B01C29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B3F1AD" w14:textId="344B3557" w:rsidR="00B01C29" w:rsidRDefault="00B01C29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4A2CFD" w14:textId="5C11220C" w:rsidR="00B01C29" w:rsidRDefault="00B01C29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53FB55" w14:textId="68DD9E9A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1A7907" w14:textId="27A1B76B" w:rsidR="00696C43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064E5B" w14:textId="77777777" w:rsidR="00696C43" w:rsidRPr="007C3118" w:rsidRDefault="00696C43" w:rsidP="008315D4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7CCB78" w14:textId="05753638" w:rsidR="00F15F18" w:rsidRDefault="002A67DF" w:rsidP="00F15F1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…………………………………………………………………………………………………………………</w:t>
      </w:r>
    </w:p>
    <w:p w14:paraId="485C369D" w14:textId="5E2BA0C3" w:rsidR="00DB0CBC" w:rsidRPr="007C3118" w:rsidRDefault="006C343C" w:rsidP="00F15F1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rogramming Questions: Use Eclipse t</w:t>
      </w:r>
      <w:r w:rsidR="00C679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work on the following questions. </w:t>
      </w:r>
      <w:r w:rsidR="002A67DF">
        <w:rPr>
          <w:rFonts w:ascii="Times New Roman" w:hAnsi="Times New Roman" w:cs="Times New Roman"/>
          <w:color w:val="000000" w:themeColor="text1"/>
          <w:sz w:val="24"/>
          <w:szCs w:val="24"/>
        </w:rPr>
        <w:t>Create the class name as Question33, Question 34…</w:t>
      </w:r>
      <w:r w:rsidR="00C6797D" w:rsidRPr="0020481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ke a snippet of the code and the output and paste it </w:t>
      </w:r>
      <w:r w:rsidR="0020481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fter each question</w:t>
      </w:r>
      <w:r w:rsidR="00C679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Upload your code on a </w:t>
      </w:r>
      <w:r w:rsidR="00204817">
        <w:rPr>
          <w:rFonts w:ascii="Times New Roman" w:hAnsi="Times New Roman" w:cs="Times New Roman"/>
          <w:color w:val="000000" w:themeColor="text1"/>
          <w:sz w:val="24"/>
          <w:szCs w:val="24"/>
        </w:rPr>
        <w:t>GitHub</w:t>
      </w:r>
      <w:r w:rsidR="00C679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4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w repository called </w:t>
      </w:r>
      <w:r w:rsidR="00204817" w:rsidRPr="0020481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am22 </w:t>
      </w:r>
      <w:r w:rsidR="00204817">
        <w:rPr>
          <w:rFonts w:ascii="Times New Roman" w:hAnsi="Times New Roman" w:cs="Times New Roman"/>
          <w:color w:val="000000" w:themeColor="text1"/>
          <w:sz w:val="24"/>
          <w:szCs w:val="24"/>
        </w:rPr>
        <w:t>and add the link along with this document (</w:t>
      </w:r>
      <w:r w:rsidR="00204817" w:rsidRPr="0020481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vert it to PDF</w:t>
      </w:r>
      <w:r w:rsidR="0020481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on Moodle. </w:t>
      </w:r>
    </w:p>
    <w:p w14:paraId="6423B760" w14:textId="6E9B9F1D" w:rsidR="00C077C6" w:rsidRPr="00DB0CBC" w:rsidRDefault="00021934" w:rsidP="0002193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rite a </w:t>
      </w:r>
      <w:r w:rsidRPr="00CB3C6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while</w:t>
      </w: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loop that prints </w:t>
      </w:r>
      <w:r w:rsidR="00E34B9B"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“I love</w:t>
      </w:r>
      <w:r w:rsidR="00B01C2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B01C2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amDay</w:t>
      </w:r>
      <w:proofErr w:type="spellEnd"/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!" 10 times.</w:t>
      </w:r>
      <w:r w:rsidR="00652DA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 </w:t>
      </w:r>
      <w:r w:rsidR="00D7502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="00652DA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ints</w:t>
      </w:r>
    </w:p>
    <w:p w14:paraId="15AFEA62" w14:textId="77777777" w:rsidR="009F748B" w:rsidRDefault="009F748B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937EAD9" w14:textId="3D558A85" w:rsidR="001C1703" w:rsidRPr="007C3118" w:rsidRDefault="00AE35C4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3CAC0C1" wp14:editId="255EB514">
            <wp:extent cx="5075008" cy="39487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69" t="7710"/>
                    <a:stretch/>
                  </pic:blipFill>
                  <pic:spPr bwMode="auto">
                    <a:xfrm>
                      <a:off x="0" y="0"/>
                      <a:ext cx="5075008" cy="3948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07B94E" w14:textId="2E9C2A10" w:rsidR="001C1703" w:rsidRDefault="001C170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067DE8" w14:textId="6C18FBCE" w:rsidR="00696C43" w:rsidRDefault="00696C4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80F577" w14:textId="0F5591CD" w:rsidR="00696C43" w:rsidRDefault="00696C4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C72875" w14:textId="5367F92E" w:rsidR="00696C43" w:rsidRDefault="00696C4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CF2A08" w14:textId="648C6A51" w:rsidR="00696C43" w:rsidRDefault="00696C4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D79777" w14:textId="5EDA9B9A" w:rsidR="00696C43" w:rsidRDefault="00696C4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904807" w14:textId="5127E94B" w:rsidR="00696C43" w:rsidRDefault="00696C4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8002CC" w14:textId="52F80E45" w:rsidR="001C1703" w:rsidRPr="007C3118" w:rsidRDefault="001C170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8CD6BE" w14:textId="77777777" w:rsidR="00F96774" w:rsidRPr="00996AE2" w:rsidRDefault="00F96774" w:rsidP="00F9677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96AE2">
        <w:rPr>
          <w:rFonts w:ascii="Times New Roman" w:eastAsia="Times New Roman" w:hAnsi="Times New Roman" w:cs="Times New Roman"/>
          <w:sz w:val="24"/>
          <w:szCs w:val="24"/>
        </w:rPr>
        <w:t xml:space="preserve">Write an application that will prompt the user for a double-floating point number and that prints the </w:t>
      </w:r>
      <w:r w:rsidRPr="00996AE2">
        <w:rPr>
          <w:rFonts w:ascii="Times New Roman" w:eastAsia="Times New Roman" w:hAnsi="Times New Roman" w:cs="Times New Roman"/>
          <w:b/>
          <w:bCs/>
          <w:sz w:val="24"/>
          <w:szCs w:val="24"/>
        </w:rPr>
        <w:t>square of that number</w:t>
      </w:r>
      <w:r w:rsidRPr="00996AE2">
        <w:rPr>
          <w:rFonts w:ascii="Times New Roman" w:eastAsia="Times New Roman" w:hAnsi="Times New Roman" w:cs="Times New Roman"/>
          <w:sz w:val="24"/>
          <w:szCs w:val="24"/>
        </w:rPr>
        <w:t>. Sample output would be:</w:t>
      </w:r>
    </w:p>
    <w:p w14:paraId="4C16DDFC" w14:textId="77777777" w:rsidR="00F96774" w:rsidRPr="00996AE2" w:rsidRDefault="00F96774" w:rsidP="00F9677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96AE2">
        <w:rPr>
          <w:rFonts w:ascii="Times New Roman" w:eastAsia="Times New Roman" w:hAnsi="Times New Roman" w:cs="Times New Roman"/>
          <w:sz w:val="24"/>
          <w:szCs w:val="24"/>
        </w:rPr>
        <w:t xml:space="preserve">Write down formatted output about two decimal places using </w:t>
      </w:r>
      <w:r w:rsidRPr="00996AE2">
        <w:rPr>
          <w:rFonts w:ascii="Times New Roman" w:eastAsia="Times New Roman" w:hAnsi="Times New Roman" w:cs="Times New Roman"/>
          <w:b/>
          <w:bCs/>
          <w:sz w:val="24"/>
          <w:szCs w:val="24"/>
        </w:rPr>
        <w:t>Decimal Format.</w:t>
      </w:r>
    </w:p>
    <w:p w14:paraId="244EF7C5" w14:textId="77777777" w:rsidR="00F96774" w:rsidRPr="00996AE2" w:rsidRDefault="00F96774" w:rsidP="00F9677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96AE2">
        <w:rPr>
          <w:rFonts w:ascii="Times New Roman" w:eastAsia="Times New Roman" w:hAnsi="Times New Roman" w:cs="Times New Roman"/>
          <w:b/>
          <w:bCs/>
          <w:sz w:val="24"/>
          <w:szCs w:val="24"/>
        </w:rPr>
        <w:t>Enter a double-floating point number: 5.23</w:t>
      </w:r>
    </w:p>
    <w:p w14:paraId="048417A3" w14:textId="77777777" w:rsidR="00F96774" w:rsidRPr="00996AE2" w:rsidRDefault="00F96774" w:rsidP="00F9677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96AE2">
        <w:rPr>
          <w:rFonts w:ascii="Times New Roman" w:eastAsia="Times New Roman" w:hAnsi="Times New Roman" w:cs="Times New Roman"/>
          <w:b/>
          <w:bCs/>
          <w:sz w:val="24"/>
          <w:szCs w:val="24"/>
        </w:rPr>
        <w:t>The result is : 2.2869</w:t>
      </w:r>
    </w:p>
    <w:p w14:paraId="5A8B7E3D" w14:textId="0C088C31" w:rsidR="00F96774" w:rsidRPr="00F41224" w:rsidRDefault="00F96774" w:rsidP="00F9677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996AE2">
        <w:rPr>
          <w:rFonts w:ascii="Times New Roman" w:eastAsia="Times New Roman" w:hAnsi="Times New Roman" w:cs="Times New Roman"/>
          <w:b/>
          <w:bCs/>
          <w:sz w:val="24"/>
          <w:szCs w:val="24"/>
        </w:rPr>
        <w:t>The formatted result is :2.29</w:t>
      </w:r>
      <w:r w:rsidR="00652DAF" w:rsidRPr="00996AE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                                 </w:t>
      </w:r>
      <w:r w:rsidR="00996AE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               </w:t>
      </w:r>
      <w:r w:rsidR="00652DAF" w:rsidRPr="00996AE2">
        <w:rPr>
          <w:rFonts w:ascii="Times New Roman" w:eastAsia="Times New Roman" w:hAnsi="Times New Roman" w:cs="Times New Roman"/>
          <w:b/>
          <w:bCs/>
        </w:rPr>
        <w:t>6 points</w:t>
      </w:r>
    </w:p>
    <w:p w14:paraId="24FF1D02" w14:textId="77777777" w:rsidR="009F748B" w:rsidRDefault="009F748B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114855D2" w14:textId="15F9A36C" w:rsidR="001C1703" w:rsidRPr="007C3118" w:rsidRDefault="00515B49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E9DABD0" wp14:editId="39C6AD78">
            <wp:extent cx="5081431" cy="3952634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82" t="7578"/>
                    <a:stretch/>
                  </pic:blipFill>
                  <pic:spPr bwMode="auto">
                    <a:xfrm>
                      <a:off x="0" y="0"/>
                      <a:ext cx="5081431" cy="3952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C1D145" w14:textId="0586367C" w:rsidR="001C1703" w:rsidRPr="007C3118" w:rsidRDefault="001C170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E4F49D" w14:textId="6678D67B" w:rsidR="001C1703" w:rsidRDefault="001C170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D8934D" w14:textId="5F1A76B4" w:rsidR="00070E2A" w:rsidRDefault="00070E2A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ECBD51" w14:textId="4D0CC69F" w:rsidR="00482E58" w:rsidRDefault="00482E58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2C98AD" w14:textId="32A9C595" w:rsidR="00482E58" w:rsidRDefault="00482E58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0DA3FF" w14:textId="77777777" w:rsidR="00687316" w:rsidRPr="007C3118" w:rsidRDefault="00687316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6E3D87" w14:textId="31FEFEAC" w:rsidR="001C1703" w:rsidRDefault="00AB57A7" w:rsidP="00AB57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96AE2">
        <w:rPr>
          <w:rFonts w:ascii="Times New Roman" w:hAnsi="Times New Roman" w:cs="Times New Roman"/>
          <w:color w:val="000000" w:themeColor="text1"/>
          <w:sz w:val="24"/>
          <w:szCs w:val="24"/>
        </w:rPr>
        <w:t>In the United States as of 1995, minor is generally legally defined as a person under the age of 18. Write a code to check if a student is</w:t>
      </w:r>
      <w:r w:rsidRPr="00AB57A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87316" w:rsidRPr="00AB57A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 minor</w:t>
      </w:r>
      <w:r w:rsidRPr="00AB57A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r not</w:t>
      </w:r>
      <w:r w:rsidRPr="00996AE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Verify the code by </w:t>
      </w:r>
      <w:r w:rsidR="00996AE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wo </w:t>
      </w:r>
      <w:r w:rsidRPr="00996AE2">
        <w:rPr>
          <w:rFonts w:ascii="Times New Roman" w:hAnsi="Times New Roman" w:cs="Times New Roman"/>
          <w:color w:val="000000" w:themeColor="text1"/>
          <w:sz w:val="24"/>
          <w:szCs w:val="24"/>
        </w:rPr>
        <w:t>user inpu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68731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6 points</w:t>
      </w:r>
    </w:p>
    <w:p w14:paraId="198F6B09" w14:textId="77777777" w:rsidR="009F748B" w:rsidRDefault="009F748B" w:rsidP="00AB57A7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B9C894C" w14:textId="0B42B7BC" w:rsidR="00AB57A7" w:rsidRDefault="00515B49" w:rsidP="00AB57A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B87E61B" wp14:editId="1CE7FF88">
            <wp:extent cx="5075643" cy="396420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66" t="7307"/>
                    <a:stretch/>
                  </pic:blipFill>
                  <pic:spPr bwMode="auto">
                    <a:xfrm>
                      <a:off x="0" y="0"/>
                      <a:ext cx="5075643" cy="3964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9FACF5" w14:textId="04BAED74" w:rsidR="00687316" w:rsidRDefault="00687316" w:rsidP="00AB57A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C13D48" w14:textId="77777777" w:rsidR="009F748B" w:rsidRDefault="009F748B" w:rsidP="00AB57A7">
      <w:pP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</w:pPr>
    </w:p>
    <w:p w14:paraId="12342255" w14:textId="09909C1A" w:rsidR="00687316" w:rsidRDefault="00515B49" w:rsidP="00AB57A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0225F1BD" wp14:editId="77C988C3">
            <wp:extent cx="5104580" cy="3946846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443" t="7713"/>
                    <a:stretch/>
                  </pic:blipFill>
                  <pic:spPr bwMode="auto">
                    <a:xfrm>
                      <a:off x="0" y="0"/>
                      <a:ext cx="5104580" cy="3946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32C8D" w14:textId="0030D25A" w:rsidR="00687316" w:rsidRDefault="00687316" w:rsidP="00AB57A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0271DA" w14:textId="34D6AA04" w:rsidR="00687316" w:rsidRDefault="00687316" w:rsidP="00AB57A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A451A05" w14:textId="3803FEFE" w:rsidR="00687316" w:rsidRDefault="00687316" w:rsidP="00AB57A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5A3390" w14:textId="77777777" w:rsidR="00687316" w:rsidRPr="00AB57A7" w:rsidRDefault="00687316" w:rsidP="00AB57A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F8E1DE" w14:textId="04F68DA8" w:rsidR="00C02B8B" w:rsidRPr="008C31EB" w:rsidRDefault="00C02B8B" w:rsidP="00C02B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rite a program that prompts the user for a</w:t>
      </w:r>
      <w:r w:rsidR="00A80B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D5D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orkday</w:t>
      </w:r>
      <w:r w:rsidR="00956A9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number</w:t>
      </w: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. Then, based on the number it classifies the </w:t>
      </w:r>
      <w:r w:rsidR="00CD5D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orking </w:t>
      </w:r>
      <w:r w:rsidR="00956A9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ys</w:t>
      </w:r>
      <w:r w:rsidR="00CD5D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M-F)</w:t>
      </w:r>
      <w:r w:rsidR="00956A9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of a week</w:t>
      </w: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="00956A9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CD5DB1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>The week</w:t>
      </w:r>
      <w:r w:rsidR="00956A9D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rts </w:t>
      </w:r>
      <w:r w:rsidR="00C3248D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="00956A9D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nday</w:t>
      </w:r>
      <w:r w:rsidR="006630F3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630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 If the </w:t>
      </w:r>
      <w:r w:rsidR="006630F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ay </w:t>
      </w: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number doesn't start with any of those </w:t>
      </w:r>
      <w:r w:rsidR="00C324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case </w:t>
      </w: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numbers, then you </w:t>
      </w:r>
      <w:r w:rsidR="001477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int “Holiday”</w:t>
      </w:r>
      <w:r w:rsidR="00C3248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  <w:r w:rsidRPr="00DB0C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>Below is a list of the classifications and sample run:</w:t>
      </w:r>
      <w:r w:rsidR="00B96761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96761" w:rsidRPr="008C31E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Use Switch </w:t>
      </w:r>
      <w:r w:rsidR="00076955" w:rsidRPr="008C31E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C</w:t>
      </w:r>
      <w:r w:rsidR="00B96761" w:rsidRPr="008C31EB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se statements</w:t>
      </w:r>
      <w:r w:rsidR="00B96761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796FC7F" w14:textId="77777777" w:rsidR="001477A8" w:rsidRPr="008C31EB" w:rsidRDefault="00C02B8B" w:rsidP="001477A8">
      <w:pPr>
        <w:pStyle w:val="NormalWeb"/>
        <w:ind w:left="1440"/>
        <w:rPr>
          <w:color w:val="000000" w:themeColor="text1"/>
        </w:rPr>
      </w:pPr>
      <w:r w:rsidRPr="008C31EB">
        <w:rPr>
          <w:color w:val="000000" w:themeColor="text1"/>
        </w:rPr>
        <w:t xml:space="preserve">1 - </w:t>
      </w:r>
      <w:r w:rsidR="001477A8" w:rsidRPr="008C31EB">
        <w:rPr>
          <w:color w:val="000000" w:themeColor="text1"/>
        </w:rPr>
        <w:t>Monday</w:t>
      </w:r>
      <w:r w:rsidRPr="008C31EB">
        <w:rPr>
          <w:color w:val="000000" w:themeColor="text1"/>
        </w:rPr>
        <w:br/>
        <w:t xml:space="preserve">2 </w:t>
      </w:r>
      <w:r w:rsidR="001477A8" w:rsidRPr="008C31EB">
        <w:rPr>
          <w:color w:val="000000" w:themeColor="text1"/>
        </w:rPr>
        <w:t>–</w:t>
      </w:r>
      <w:r w:rsidRPr="008C31EB">
        <w:rPr>
          <w:color w:val="000000" w:themeColor="text1"/>
        </w:rPr>
        <w:t xml:space="preserve"> </w:t>
      </w:r>
      <w:r w:rsidR="001477A8" w:rsidRPr="008C31EB">
        <w:rPr>
          <w:color w:val="000000" w:themeColor="text1"/>
        </w:rPr>
        <w:t>Tuesday</w:t>
      </w:r>
    </w:p>
    <w:p w14:paraId="08FDC22A" w14:textId="0022D338" w:rsidR="00C02B8B" w:rsidRPr="007C3118" w:rsidRDefault="00C3248D" w:rsidP="001477A8">
      <w:pPr>
        <w:pStyle w:val="NormalWeb"/>
        <w:ind w:left="1440"/>
        <w:rPr>
          <w:b/>
          <w:bCs/>
          <w:color w:val="000000" w:themeColor="text1"/>
        </w:rPr>
      </w:pPr>
      <w:r w:rsidRPr="008C31EB">
        <w:rPr>
          <w:color w:val="000000" w:themeColor="text1"/>
        </w:rPr>
        <w:t>…</w:t>
      </w:r>
      <w:r w:rsidR="00C02B8B" w:rsidRPr="008C31EB">
        <w:rPr>
          <w:color w:val="000000" w:themeColor="text1"/>
        </w:rPr>
        <w:br/>
        <w:t xml:space="preserve">Anything else - </w:t>
      </w:r>
      <w:r w:rsidR="001477A8" w:rsidRPr="008C31EB">
        <w:rPr>
          <w:color w:val="000000" w:themeColor="text1"/>
        </w:rPr>
        <w:t>Holiday</w:t>
      </w:r>
      <w:r w:rsidR="009009AC" w:rsidRPr="008C31EB">
        <w:rPr>
          <w:color w:val="000000" w:themeColor="text1"/>
        </w:rPr>
        <w:t xml:space="preserve">                                                           </w:t>
      </w:r>
      <w:r w:rsidRPr="008C31EB">
        <w:rPr>
          <w:color w:val="000000" w:themeColor="text1"/>
        </w:rPr>
        <w:t xml:space="preserve">                         </w:t>
      </w:r>
      <w:r w:rsidR="009009AC" w:rsidRPr="008C31EB">
        <w:rPr>
          <w:color w:val="000000" w:themeColor="text1"/>
        </w:rPr>
        <w:t xml:space="preserve"> </w:t>
      </w:r>
      <w:r w:rsidR="00652DAF">
        <w:rPr>
          <w:b/>
          <w:bCs/>
          <w:color w:val="000000" w:themeColor="text1"/>
        </w:rPr>
        <w:t>6 points</w:t>
      </w:r>
    </w:p>
    <w:p w14:paraId="3211F02E" w14:textId="77777777" w:rsidR="009F748B" w:rsidRDefault="009F748B" w:rsidP="001C1703">
      <w:pPr>
        <w:rPr>
          <w:noProof/>
        </w:rPr>
      </w:pPr>
    </w:p>
    <w:p w14:paraId="625635B3" w14:textId="19502115" w:rsidR="00C02B8B" w:rsidRPr="007C3118" w:rsidRDefault="00D45B4F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164CED38" wp14:editId="145EF0FF">
            <wp:extent cx="5144947" cy="3962159"/>
            <wp:effectExtent l="0" t="0" r="0" b="635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 rotWithShape="1">
                    <a:blip r:embed="rId9"/>
                    <a:srcRect l="24979" t="7561"/>
                    <a:stretch/>
                  </pic:blipFill>
                  <pic:spPr bwMode="auto">
                    <a:xfrm>
                      <a:off x="0" y="0"/>
                      <a:ext cx="5144947" cy="3962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A62995" w14:textId="1724A3B7" w:rsidR="001C1703" w:rsidRPr="007C3118" w:rsidRDefault="001C170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62A1FA" w14:textId="3E7B0DF1" w:rsidR="00DB0CBC" w:rsidRDefault="00DB0CBC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D2AAD9" w14:textId="59F10792" w:rsidR="00996AE2" w:rsidRDefault="00996AE2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BC437C" w14:textId="77777777" w:rsidR="00996AE2" w:rsidRDefault="00996AE2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A1C4AA" w14:textId="6502A1D2" w:rsidR="00696C43" w:rsidRDefault="00696C43" w:rsidP="001C170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06DD11" w14:textId="02570DB7" w:rsidR="00696C43" w:rsidRPr="00104D4E" w:rsidRDefault="00687316" w:rsidP="006873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et an input from user and check whether the number is </w:t>
      </w:r>
      <w:r w:rsidRPr="008C31E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dd and greater than 10</w:t>
      </w:r>
      <w:r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104D4E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>not,</w:t>
      </w:r>
      <w:r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</w:t>
      </w:r>
      <w:r w:rsidR="00104D4E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nt relevant </w:t>
      </w:r>
      <w:r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>comment</w:t>
      </w:r>
      <w:r w:rsidR="008C31EB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104D4E" w:rsidRPr="008C31E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04D4E" w:rsidRPr="008C31E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</w:t>
      </w:r>
      <w:r w:rsidR="002A67D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</w:t>
      </w:r>
      <w:r w:rsidR="00104D4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 points</w:t>
      </w:r>
    </w:p>
    <w:p w14:paraId="1574E997" w14:textId="77777777" w:rsidR="009F748B" w:rsidRDefault="009F748B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145BF1A2" w14:textId="18D09871" w:rsidR="001C1703" w:rsidRDefault="00D45B4F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4071B7" wp14:editId="0C223ED1">
            <wp:extent cx="5139304" cy="3946846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936" t="7713"/>
                    <a:stretch/>
                  </pic:blipFill>
                  <pic:spPr bwMode="auto">
                    <a:xfrm>
                      <a:off x="0" y="0"/>
                      <a:ext cx="5139304" cy="3946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504B09" w14:textId="715B5A81" w:rsidR="00996AE2" w:rsidRDefault="00996AE2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58ABF695" w14:textId="77777777" w:rsidR="00996AE2" w:rsidRDefault="00996AE2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5D18B7DE" w14:textId="185298AA" w:rsidR="00104D4E" w:rsidRDefault="00104D4E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33B78381" w14:textId="223CCC39" w:rsidR="00104D4E" w:rsidRDefault="00104D4E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117370D0" w14:textId="14BBA7B1" w:rsidR="00104D4E" w:rsidRDefault="00104D4E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7E1CF9C1" w14:textId="38A653C1" w:rsidR="00104D4E" w:rsidRDefault="00104D4E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5FE7E9A7" w14:textId="5EFBA400" w:rsidR="00104D4E" w:rsidRDefault="00104D4E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632AC4A" w14:textId="57219B7F" w:rsidR="00996AE2" w:rsidRPr="008C31EB" w:rsidRDefault="00F9207D" w:rsidP="00EA39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8C31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Create a </w:t>
      </w:r>
      <w:r w:rsidR="00A87BD6"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Integer </w:t>
      </w:r>
      <w:r w:rsidR="008C31EB"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A</w:t>
      </w:r>
      <w:r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rray </w:t>
      </w:r>
      <w:r w:rsidR="008C31EB"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L</w:t>
      </w:r>
      <w:r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ist </w:t>
      </w:r>
      <w:r w:rsidR="00A87BD6"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and add 10 random numbers</w:t>
      </w:r>
      <w:r w:rsidR="00A87BD6" w:rsidRPr="008C31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into it. </w:t>
      </w:r>
    </w:p>
    <w:p w14:paraId="26E7297B" w14:textId="77777777" w:rsidR="00996AE2" w:rsidRPr="008C31EB" w:rsidRDefault="002B1111" w:rsidP="00996AE2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8C31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Use </w:t>
      </w:r>
      <w:r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random number generator</w:t>
      </w:r>
      <w:r w:rsidRPr="008C31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to </w:t>
      </w:r>
      <w:r w:rsidR="00C921E5" w:rsidRPr="008C31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generate those random numbers of a </w:t>
      </w:r>
      <w:r w:rsidR="00C921E5"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range of 30.</w:t>
      </w:r>
    </w:p>
    <w:p w14:paraId="76CF8942" w14:textId="5F3A5BB2" w:rsidR="00104D4E" w:rsidRPr="00D7502C" w:rsidRDefault="00C921E5" w:rsidP="00996AE2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</w:pPr>
      <w:r w:rsidRPr="008C31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672AD8" w:rsidRPr="008C31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Print </w:t>
      </w:r>
      <w:r w:rsidR="00672AD8"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each of the array list element along with its index using </w:t>
      </w:r>
      <w:r w:rsidR="00D7502C" w:rsidRPr="008C31E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loop structure</w:t>
      </w:r>
      <w:r w:rsidR="00D7502C" w:rsidRPr="008C31E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</w:t>
      </w:r>
      <w:r w:rsidR="00D7502C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   </w:t>
      </w:r>
      <w:r w:rsidR="00996AE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>5+5 points</w:t>
      </w:r>
      <w:r w:rsidR="00D7502C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                                                           </w:t>
      </w:r>
      <w:r w:rsidR="00996AE2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t xml:space="preserve">                 </w:t>
      </w:r>
    </w:p>
    <w:p w14:paraId="73EF7973" w14:textId="77777777" w:rsidR="009F748B" w:rsidRDefault="009F748B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11DDE9AB" w14:textId="488D6884" w:rsidR="00104D4E" w:rsidRDefault="00081DF1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BC8DABE" wp14:editId="325A2D6C">
            <wp:extent cx="5139304" cy="3946847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936" t="7713"/>
                    <a:stretch/>
                  </pic:blipFill>
                  <pic:spPr bwMode="auto">
                    <a:xfrm>
                      <a:off x="0" y="0"/>
                      <a:ext cx="5139304" cy="3946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3375C7" w14:textId="343A2005" w:rsidR="00A77A15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34EB39A8" w14:textId="3F0FB3B4" w:rsidR="00A77A15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586DD9C7" w14:textId="09489BE3" w:rsidR="00A77A15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190F8DB" w14:textId="71A7B588" w:rsidR="00A77A15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9EC29A7" w14:textId="0406C044" w:rsidR="00A77A15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120AA6F4" w14:textId="3DB3A599" w:rsidR="00A77A15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FE4B8F2" w14:textId="7497F800" w:rsidR="00A77A15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0511FAE9" w14:textId="1DD36722" w:rsidR="00A77A15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52283674" w14:textId="77777777" w:rsidR="00A77A15" w:rsidRPr="007C3118" w:rsidRDefault="00A77A15" w:rsidP="001C1703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1ABB9BEA" w14:textId="51F091CF" w:rsidR="006A6E8A" w:rsidRPr="004E2C46" w:rsidRDefault="006A6E8A" w:rsidP="006A6E8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2C4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Write a program to print the area and perimeter of a </w:t>
      </w:r>
      <w:r w:rsidR="008F449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rectangle </w:t>
      </w:r>
      <w:r w:rsidRPr="004E2C4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by creating a class named '</w:t>
      </w:r>
      <w:r w:rsidR="008F449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Rectangle</w:t>
      </w:r>
      <w:r w:rsidRPr="004E2C4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'.</w:t>
      </w:r>
      <w:r w:rsidR="006C335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Use a single class </w:t>
      </w:r>
      <w:r w:rsidR="009009A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for this code.</w:t>
      </w:r>
    </w:p>
    <w:p w14:paraId="2A592624" w14:textId="20088A05" w:rsidR="006A6E8A" w:rsidRPr="00A76B0A" w:rsidRDefault="006A6E8A" w:rsidP="006A6E8A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6B0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reate a class called Rectangle.</w:t>
      </w:r>
    </w:p>
    <w:p w14:paraId="39190D84" w14:textId="38BC2160" w:rsidR="006A6E8A" w:rsidRPr="00A76B0A" w:rsidRDefault="006A6E8A" w:rsidP="006A6E8A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6B0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ass two private parameters </w:t>
      </w:r>
      <w:r w:rsidR="002F694D" w:rsidRPr="00A76B0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eight, width</w:t>
      </w:r>
    </w:p>
    <w:p w14:paraId="11286403" w14:textId="740EC490" w:rsidR="006A6E8A" w:rsidRPr="00A76B0A" w:rsidRDefault="006A6E8A" w:rsidP="006A6E8A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6B0A">
        <w:rPr>
          <w:rFonts w:ascii="Times New Roman" w:hAnsi="Times New Roman" w:cs="Times New Roman"/>
          <w:color w:val="000000" w:themeColor="text1"/>
          <w:sz w:val="24"/>
          <w:szCs w:val="24"/>
        </w:rPr>
        <w:t>Create method</w:t>
      </w:r>
      <w:r w:rsidR="006C3354" w:rsidRPr="00A76B0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A76B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lled </w:t>
      </w:r>
      <w:proofErr w:type="spellStart"/>
      <w:r w:rsidR="00723EAD" w:rsidRPr="00A76B0A">
        <w:rPr>
          <w:rFonts w:ascii="Times New Roman" w:hAnsi="Times New Roman" w:cs="Times New Roman"/>
          <w:color w:val="000000" w:themeColor="text1"/>
          <w:sz w:val="24"/>
          <w:szCs w:val="24"/>
        </w:rPr>
        <w:t>areaRec</w:t>
      </w:r>
      <w:proofErr w:type="spellEnd"/>
      <w:r w:rsidRPr="00A76B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), and </w:t>
      </w:r>
      <w:proofErr w:type="spellStart"/>
      <w:r w:rsidR="00723EAD" w:rsidRPr="00A76B0A">
        <w:rPr>
          <w:rFonts w:ascii="Times New Roman" w:hAnsi="Times New Roman" w:cs="Times New Roman"/>
          <w:color w:val="000000" w:themeColor="text1"/>
          <w:sz w:val="24"/>
          <w:szCs w:val="24"/>
        </w:rPr>
        <w:t>periRec</w:t>
      </w:r>
      <w:proofErr w:type="spellEnd"/>
      <w:r w:rsidRPr="00A76B0A">
        <w:rPr>
          <w:rFonts w:ascii="Times New Roman" w:hAnsi="Times New Roman" w:cs="Times New Roman"/>
          <w:color w:val="000000" w:themeColor="text1"/>
          <w:sz w:val="24"/>
          <w:szCs w:val="24"/>
        </w:rPr>
        <w:t>()</w:t>
      </w:r>
    </w:p>
    <w:p w14:paraId="22C11C2B" w14:textId="1256AAF1" w:rsidR="001C1703" w:rsidRPr="004E2C46" w:rsidRDefault="006A6E8A" w:rsidP="006A6E8A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76B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nd the area and perimeter for </w:t>
      </w:r>
      <w:r w:rsidR="002F694D" w:rsidRPr="00A76B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ight 10, width 20</w:t>
      </w:r>
      <w:r w:rsidR="009009AC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   5+5 points</w:t>
      </w:r>
    </w:p>
    <w:p w14:paraId="0CCA4456" w14:textId="77777777" w:rsidR="001C1703" w:rsidRPr="007F4114" w:rsidRDefault="001C1703" w:rsidP="001C1703">
      <w:pPr>
        <w:rPr>
          <w:rFonts w:ascii="Times New Roman" w:hAnsi="Times New Roman" w:cs="Times New Roman"/>
          <w:noProof/>
        </w:rPr>
      </w:pPr>
    </w:p>
    <w:p w14:paraId="09E8F32F" w14:textId="77777777" w:rsidR="009F748B" w:rsidRDefault="009F748B" w:rsidP="00363777">
      <w:pPr>
        <w:jc w:val="center"/>
        <w:rPr>
          <w:rFonts w:ascii="Times New Roman" w:hAnsi="Times New Roman" w:cs="Times New Roman"/>
        </w:rPr>
      </w:pPr>
    </w:p>
    <w:p w14:paraId="021AAC2D" w14:textId="48C5F896" w:rsidR="001C1703" w:rsidRDefault="00363777" w:rsidP="00363777">
      <w:pPr>
        <w:jc w:val="center"/>
        <w:rPr>
          <w:rFonts w:ascii="Times New Roman" w:hAnsi="Times New Roman" w:cs="Times New Roman"/>
        </w:rPr>
      </w:pPr>
      <w:r w:rsidRPr="007F411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FD30A1C" wp14:editId="28BC3167">
            <wp:extent cx="4409623" cy="1046903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0768" cy="10519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657E99" w14:textId="77777777" w:rsidR="009F748B" w:rsidRDefault="009F748B" w:rsidP="00363777">
      <w:pPr>
        <w:jc w:val="center"/>
        <w:rPr>
          <w:rFonts w:ascii="Times New Roman" w:hAnsi="Times New Roman" w:cs="Times New Roman"/>
          <w:noProof/>
        </w:rPr>
      </w:pPr>
    </w:p>
    <w:p w14:paraId="6DDE7A44" w14:textId="67FFFBA3" w:rsidR="009F748B" w:rsidRPr="007F4114" w:rsidRDefault="009F748B" w:rsidP="0036377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E7D6DE0" wp14:editId="02B15469">
            <wp:extent cx="5104580" cy="3941059"/>
            <wp:effectExtent l="0" t="0" r="127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443" t="7849"/>
                    <a:stretch/>
                  </pic:blipFill>
                  <pic:spPr bwMode="auto">
                    <a:xfrm>
                      <a:off x="0" y="0"/>
                      <a:ext cx="5104580" cy="3941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F748B" w:rsidRPr="007F4114" w:rsidSect="00B9707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Sylfaen"/>
    <w:charset w:val="00"/>
    <w:family w:val="swiss"/>
    <w:pitch w:val="variable"/>
    <w:sig w:usb0="E7002EFF" w:usb1="D200F5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67E04"/>
    <w:multiLevelType w:val="hybridMultilevel"/>
    <w:tmpl w:val="854A0D32"/>
    <w:lvl w:ilvl="0" w:tplc="A8D8DF5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E71855"/>
    <w:multiLevelType w:val="hybridMultilevel"/>
    <w:tmpl w:val="90045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016E5"/>
    <w:multiLevelType w:val="hybridMultilevel"/>
    <w:tmpl w:val="E854A1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F1368"/>
    <w:multiLevelType w:val="hybridMultilevel"/>
    <w:tmpl w:val="E010406C"/>
    <w:lvl w:ilvl="0" w:tplc="315E2E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C2737F"/>
    <w:multiLevelType w:val="hybridMultilevel"/>
    <w:tmpl w:val="86888D44"/>
    <w:lvl w:ilvl="0" w:tplc="12409286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796CC5"/>
    <w:multiLevelType w:val="hybridMultilevel"/>
    <w:tmpl w:val="F0CEAB3A"/>
    <w:lvl w:ilvl="0" w:tplc="0EFC1D8C">
      <w:start w:val="1"/>
      <w:numFmt w:val="upp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12421DBF"/>
    <w:multiLevelType w:val="hybridMultilevel"/>
    <w:tmpl w:val="A170E378"/>
    <w:lvl w:ilvl="0" w:tplc="7CAAED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C97AF8"/>
    <w:multiLevelType w:val="hybridMultilevel"/>
    <w:tmpl w:val="F7D42EBE"/>
    <w:lvl w:ilvl="0" w:tplc="C858587C">
      <w:start w:val="1"/>
      <w:numFmt w:val="lowerLetter"/>
      <w:lvlText w:val="%1."/>
      <w:lvlJc w:val="left"/>
      <w:pPr>
        <w:ind w:left="1080" w:hanging="360"/>
      </w:pPr>
      <w:rPr>
        <w:rFonts w:ascii="Arial" w:hAnsi="Arial" w:cs="Arial" w:hint="default"/>
        <w:color w:val="12121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732010"/>
    <w:multiLevelType w:val="hybridMultilevel"/>
    <w:tmpl w:val="1C6A5718"/>
    <w:lvl w:ilvl="0" w:tplc="0C2A23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A109D9"/>
    <w:multiLevelType w:val="hybridMultilevel"/>
    <w:tmpl w:val="8CEE1654"/>
    <w:lvl w:ilvl="0" w:tplc="1768647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8E081F"/>
    <w:multiLevelType w:val="hybridMultilevel"/>
    <w:tmpl w:val="FB98907E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34040A"/>
    <w:multiLevelType w:val="hybridMultilevel"/>
    <w:tmpl w:val="14C4FE5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3A2246"/>
    <w:multiLevelType w:val="hybridMultilevel"/>
    <w:tmpl w:val="92A65C06"/>
    <w:lvl w:ilvl="0" w:tplc="F71EF4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C773E84"/>
    <w:multiLevelType w:val="hybridMultilevel"/>
    <w:tmpl w:val="2DEC2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DF7776"/>
    <w:multiLevelType w:val="hybridMultilevel"/>
    <w:tmpl w:val="6CD0EB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6C4D20"/>
    <w:multiLevelType w:val="hybridMultilevel"/>
    <w:tmpl w:val="87D6C78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3AA698B"/>
    <w:multiLevelType w:val="hybridMultilevel"/>
    <w:tmpl w:val="88DC01A0"/>
    <w:lvl w:ilvl="0" w:tplc="E8CC62FE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color w:val="auto"/>
        <w:sz w:val="22"/>
      </w:rPr>
    </w:lvl>
    <w:lvl w:ilvl="1" w:tplc="D068DFAE">
      <w:start w:val="1"/>
      <w:numFmt w:val="upperLetter"/>
      <w:lvlText w:val="%2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5711C56"/>
    <w:multiLevelType w:val="hybridMultilevel"/>
    <w:tmpl w:val="8F5093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A30BE8"/>
    <w:multiLevelType w:val="hybridMultilevel"/>
    <w:tmpl w:val="BB80BFF8"/>
    <w:lvl w:ilvl="0" w:tplc="2C56691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9D431B"/>
    <w:multiLevelType w:val="hybridMultilevel"/>
    <w:tmpl w:val="621EABF8"/>
    <w:lvl w:ilvl="0" w:tplc="6F800C2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5A0FA3"/>
    <w:multiLevelType w:val="hybridMultilevel"/>
    <w:tmpl w:val="10DE6F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802881"/>
    <w:multiLevelType w:val="hybridMultilevel"/>
    <w:tmpl w:val="9A40F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416733"/>
    <w:multiLevelType w:val="hybridMultilevel"/>
    <w:tmpl w:val="A0DA5E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14EA7"/>
    <w:multiLevelType w:val="hybridMultilevel"/>
    <w:tmpl w:val="F4D08098"/>
    <w:lvl w:ilvl="0" w:tplc="B91CF8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00596E"/>
    <w:multiLevelType w:val="hybridMultilevel"/>
    <w:tmpl w:val="1C78813C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DE628C5"/>
    <w:multiLevelType w:val="hybridMultilevel"/>
    <w:tmpl w:val="740C63B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58418B"/>
    <w:multiLevelType w:val="hybridMultilevel"/>
    <w:tmpl w:val="A0EE54E0"/>
    <w:lvl w:ilvl="0" w:tplc="167285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C22216"/>
    <w:multiLevelType w:val="hybridMultilevel"/>
    <w:tmpl w:val="9FBC55B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AD018BA"/>
    <w:multiLevelType w:val="hybridMultilevel"/>
    <w:tmpl w:val="3D88DD94"/>
    <w:lvl w:ilvl="0" w:tplc="BAE8DC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BD08D7"/>
    <w:multiLevelType w:val="hybridMultilevel"/>
    <w:tmpl w:val="6BAADFDC"/>
    <w:lvl w:ilvl="0" w:tplc="7EE0FC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16A7E0C"/>
    <w:multiLevelType w:val="hybridMultilevel"/>
    <w:tmpl w:val="33521F5E"/>
    <w:lvl w:ilvl="0" w:tplc="B12675E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6CA13F7"/>
    <w:multiLevelType w:val="hybridMultilevel"/>
    <w:tmpl w:val="4DAE8F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C758F9"/>
    <w:multiLevelType w:val="hybridMultilevel"/>
    <w:tmpl w:val="78027A04"/>
    <w:lvl w:ilvl="0" w:tplc="8EB8B2D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9007300"/>
    <w:multiLevelType w:val="hybridMultilevel"/>
    <w:tmpl w:val="37D407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4049A3"/>
    <w:multiLevelType w:val="hybridMultilevel"/>
    <w:tmpl w:val="BD841DCA"/>
    <w:lvl w:ilvl="0" w:tplc="819CC72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3456FAD"/>
    <w:multiLevelType w:val="hybridMultilevel"/>
    <w:tmpl w:val="5314BB68"/>
    <w:lvl w:ilvl="0" w:tplc="03424AB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7F25601"/>
    <w:multiLevelType w:val="hybridMultilevel"/>
    <w:tmpl w:val="F176E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B63B0A"/>
    <w:multiLevelType w:val="hybridMultilevel"/>
    <w:tmpl w:val="92C88CB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75482917">
    <w:abstractNumId w:val="6"/>
  </w:num>
  <w:num w:numId="2" w16cid:durableId="699473809">
    <w:abstractNumId w:val="18"/>
  </w:num>
  <w:num w:numId="3" w16cid:durableId="9261378">
    <w:abstractNumId w:val="26"/>
  </w:num>
  <w:num w:numId="4" w16cid:durableId="413432496">
    <w:abstractNumId w:val="8"/>
  </w:num>
  <w:num w:numId="5" w16cid:durableId="260530858">
    <w:abstractNumId w:val="0"/>
  </w:num>
  <w:num w:numId="6" w16cid:durableId="1970933279">
    <w:abstractNumId w:val="28"/>
  </w:num>
  <w:num w:numId="7" w16cid:durableId="77677224">
    <w:abstractNumId w:val="9"/>
  </w:num>
  <w:num w:numId="8" w16cid:durableId="604844801">
    <w:abstractNumId w:val="29"/>
  </w:num>
  <w:num w:numId="9" w16cid:durableId="580913010">
    <w:abstractNumId w:val="5"/>
  </w:num>
  <w:num w:numId="10" w16cid:durableId="2012560832">
    <w:abstractNumId w:val="4"/>
  </w:num>
  <w:num w:numId="11" w16cid:durableId="931550652">
    <w:abstractNumId w:val="16"/>
  </w:num>
  <w:num w:numId="12" w16cid:durableId="447236773">
    <w:abstractNumId w:val="2"/>
  </w:num>
  <w:num w:numId="13" w16cid:durableId="624849134">
    <w:abstractNumId w:val="14"/>
  </w:num>
  <w:num w:numId="14" w16cid:durableId="2018579003">
    <w:abstractNumId w:val="22"/>
  </w:num>
  <w:num w:numId="15" w16cid:durableId="528179739">
    <w:abstractNumId w:val="11"/>
  </w:num>
  <w:num w:numId="16" w16cid:durableId="336423264">
    <w:abstractNumId w:val="21"/>
  </w:num>
  <w:num w:numId="17" w16cid:durableId="59791295">
    <w:abstractNumId w:val="30"/>
  </w:num>
  <w:num w:numId="18" w16cid:durableId="782958846">
    <w:abstractNumId w:val="1"/>
  </w:num>
  <w:num w:numId="19" w16cid:durableId="486556150">
    <w:abstractNumId w:val="33"/>
  </w:num>
  <w:num w:numId="20" w16cid:durableId="1082218887">
    <w:abstractNumId w:val="20"/>
  </w:num>
  <w:num w:numId="21" w16cid:durableId="1558739720">
    <w:abstractNumId w:val="36"/>
  </w:num>
  <w:num w:numId="22" w16cid:durableId="140125138">
    <w:abstractNumId w:val="32"/>
  </w:num>
  <w:num w:numId="23" w16cid:durableId="1031761123">
    <w:abstractNumId w:val="10"/>
  </w:num>
  <w:num w:numId="24" w16cid:durableId="640497196">
    <w:abstractNumId w:val="19"/>
  </w:num>
  <w:num w:numId="25" w16cid:durableId="352071971">
    <w:abstractNumId w:val="12"/>
  </w:num>
  <w:num w:numId="26" w16cid:durableId="890045479">
    <w:abstractNumId w:val="13"/>
  </w:num>
  <w:num w:numId="27" w16cid:durableId="466823964">
    <w:abstractNumId w:val="17"/>
  </w:num>
  <w:num w:numId="28" w16cid:durableId="1185091673">
    <w:abstractNumId w:val="25"/>
  </w:num>
  <w:num w:numId="29" w16cid:durableId="1526477334">
    <w:abstractNumId w:val="23"/>
  </w:num>
  <w:num w:numId="30" w16cid:durableId="480389693">
    <w:abstractNumId w:val="24"/>
  </w:num>
  <w:num w:numId="31" w16cid:durableId="1475027153">
    <w:abstractNumId w:val="31"/>
  </w:num>
  <w:num w:numId="32" w16cid:durableId="581185653">
    <w:abstractNumId w:val="7"/>
  </w:num>
  <w:num w:numId="33" w16cid:durableId="1554349594">
    <w:abstractNumId w:val="35"/>
  </w:num>
  <w:num w:numId="34" w16cid:durableId="20593486">
    <w:abstractNumId w:val="3"/>
  </w:num>
  <w:num w:numId="35" w16cid:durableId="1606156983">
    <w:abstractNumId w:val="34"/>
  </w:num>
  <w:num w:numId="36" w16cid:durableId="1393430403">
    <w:abstractNumId w:val="27"/>
  </w:num>
  <w:num w:numId="37" w16cid:durableId="471293683">
    <w:abstractNumId w:val="37"/>
  </w:num>
  <w:num w:numId="38" w16cid:durableId="44612076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AcCM0tjM0MjQyUdpeDU4uLM/DyQAuNaALfzq10sAAAA"/>
  </w:docVars>
  <w:rsids>
    <w:rsidRoot w:val="003E0B36"/>
    <w:rsid w:val="00021934"/>
    <w:rsid w:val="00034E96"/>
    <w:rsid w:val="00053516"/>
    <w:rsid w:val="0007026F"/>
    <w:rsid w:val="00070E2A"/>
    <w:rsid w:val="00076955"/>
    <w:rsid w:val="00081DF1"/>
    <w:rsid w:val="00082743"/>
    <w:rsid w:val="000A4A5B"/>
    <w:rsid w:val="000A7D56"/>
    <w:rsid w:val="000E4B29"/>
    <w:rsid w:val="000F3798"/>
    <w:rsid w:val="00104D4E"/>
    <w:rsid w:val="001371B7"/>
    <w:rsid w:val="00145FAF"/>
    <w:rsid w:val="001477A8"/>
    <w:rsid w:val="00164A38"/>
    <w:rsid w:val="00187E3A"/>
    <w:rsid w:val="001A5304"/>
    <w:rsid w:val="001B7F8E"/>
    <w:rsid w:val="001C1703"/>
    <w:rsid w:val="001E340E"/>
    <w:rsid w:val="001E4554"/>
    <w:rsid w:val="00204817"/>
    <w:rsid w:val="002415D4"/>
    <w:rsid w:val="0025034B"/>
    <w:rsid w:val="00277EED"/>
    <w:rsid w:val="00297C4D"/>
    <w:rsid w:val="002A67DF"/>
    <w:rsid w:val="002B1111"/>
    <w:rsid w:val="002B4A22"/>
    <w:rsid w:val="002C32FD"/>
    <w:rsid w:val="002D752A"/>
    <w:rsid w:val="002F694D"/>
    <w:rsid w:val="003475E4"/>
    <w:rsid w:val="00363777"/>
    <w:rsid w:val="00370D06"/>
    <w:rsid w:val="00394598"/>
    <w:rsid w:val="003E0B36"/>
    <w:rsid w:val="003E0F32"/>
    <w:rsid w:val="00411BAE"/>
    <w:rsid w:val="00482E58"/>
    <w:rsid w:val="004A1E9B"/>
    <w:rsid w:val="004C6841"/>
    <w:rsid w:val="004E2C46"/>
    <w:rsid w:val="005034CC"/>
    <w:rsid w:val="00510E24"/>
    <w:rsid w:val="0051550D"/>
    <w:rsid w:val="00515B49"/>
    <w:rsid w:val="00533401"/>
    <w:rsid w:val="00543DCE"/>
    <w:rsid w:val="005A53CF"/>
    <w:rsid w:val="005E5D12"/>
    <w:rsid w:val="00605DE7"/>
    <w:rsid w:val="00652DAF"/>
    <w:rsid w:val="006630F3"/>
    <w:rsid w:val="00672AD8"/>
    <w:rsid w:val="006737DE"/>
    <w:rsid w:val="0067456C"/>
    <w:rsid w:val="00687316"/>
    <w:rsid w:val="00692E7E"/>
    <w:rsid w:val="00696C43"/>
    <w:rsid w:val="006A6E8A"/>
    <w:rsid w:val="006C3354"/>
    <w:rsid w:val="006C343C"/>
    <w:rsid w:val="006D058C"/>
    <w:rsid w:val="006D0C7D"/>
    <w:rsid w:val="006E6BB2"/>
    <w:rsid w:val="00723EAD"/>
    <w:rsid w:val="00732703"/>
    <w:rsid w:val="007378F9"/>
    <w:rsid w:val="007C3118"/>
    <w:rsid w:val="007D13C6"/>
    <w:rsid w:val="007E0352"/>
    <w:rsid w:val="007F3A83"/>
    <w:rsid w:val="007F4114"/>
    <w:rsid w:val="00801AE4"/>
    <w:rsid w:val="008026B5"/>
    <w:rsid w:val="00811169"/>
    <w:rsid w:val="008315D4"/>
    <w:rsid w:val="00837562"/>
    <w:rsid w:val="008561B4"/>
    <w:rsid w:val="00872562"/>
    <w:rsid w:val="008C31EB"/>
    <w:rsid w:val="008E1057"/>
    <w:rsid w:val="008F4494"/>
    <w:rsid w:val="009009AC"/>
    <w:rsid w:val="0091120A"/>
    <w:rsid w:val="009502C9"/>
    <w:rsid w:val="00956A9D"/>
    <w:rsid w:val="00972925"/>
    <w:rsid w:val="00981B7D"/>
    <w:rsid w:val="00984329"/>
    <w:rsid w:val="00996AE2"/>
    <w:rsid w:val="009A6AB7"/>
    <w:rsid w:val="009C3381"/>
    <w:rsid w:val="009F589F"/>
    <w:rsid w:val="009F748B"/>
    <w:rsid w:val="00A0342F"/>
    <w:rsid w:val="00A206D2"/>
    <w:rsid w:val="00A76B0A"/>
    <w:rsid w:val="00A77A15"/>
    <w:rsid w:val="00A80B63"/>
    <w:rsid w:val="00A87BD6"/>
    <w:rsid w:val="00AB57A7"/>
    <w:rsid w:val="00AE35C4"/>
    <w:rsid w:val="00B01C29"/>
    <w:rsid w:val="00B05258"/>
    <w:rsid w:val="00B221CD"/>
    <w:rsid w:val="00B93C6F"/>
    <w:rsid w:val="00B96761"/>
    <w:rsid w:val="00B9707D"/>
    <w:rsid w:val="00BB0B6C"/>
    <w:rsid w:val="00BC7454"/>
    <w:rsid w:val="00BE2EBD"/>
    <w:rsid w:val="00BF7B04"/>
    <w:rsid w:val="00C02B8B"/>
    <w:rsid w:val="00C077C6"/>
    <w:rsid w:val="00C3248D"/>
    <w:rsid w:val="00C6797D"/>
    <w:rsid w:val="00C73AD1"/>
    <w:rsid w:val="00C84EB7"/>
    <w:rsid w:val="00C921E5"/>
    <w:rsid w:val="00CB0B9E"/>
    <w:rsid w:val="00CB3C67"/>
    <w:rsid w:val="00CD5DB1"/>
    <w:rsid w:val="00CE2284"/>
    <w:rsid w:val="00CE4C5D"/>
    <w:rsid w:val="00D01ED6"/>
    <w:rsid w:val="00D45B4F"/>
    <w:rsid w:val="00D7502C"/>
    <w:rsid w:val="00DB0CBC"/>
    <w:rsid w:val="00DD1C4A"/>
    <w:rsid w:val="00E34B9B"/>
    <w:rsid w:val="00E4505F"/>
    <w:rsid w:val="00E55937"/>
    <w:rsid w:val="00E650BD"/>
    <w:rsid w:val="00EA3995"/>
    <w:rsid w:val="00EB08B1"/>
    <w:rsid w:val="00EB58BF"/>
    <w:rsid w:val="00ED505B"/>
    <w:rsid w:val="00F147D5"/>
    <w:rsid w:val="00F15F18"/>
    <w:rsid w:val="00F17BA3"/>
    <w:rsid w:val="00F77295"/>
    <w:rsid w:val="00F850DB"/>
    <w:rsid w:val="00F9207D"/>
    <w:rsid w:val="00F96774"/>
    <w:rsid w:val="00FC0A9E"/>
    <w:rsid w:val="00FC3A96"/>
    <w:rsid w:val="00FF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A2487"/>
  <w15:chartTrackingRefBased/>
  <w15:docId w15:val="{6A1A803C-3DD7-4A07-8BF1-86254A543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E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4A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B4A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0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4</Pages>
  <Words>1416</Words>
  <Characters>807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147</cp:revision>
  <dcterms:created xsi:type="dcterms:W3CDTF">2021-11-18T14:02:00Z</dcterms:created>
  <dcterms:modified xsi:type="dcterms:W3CDTF">2022-12-12T17:32:00Z</dcterms:modified>
</cp:coreProperties>
</file>